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AC376" w14:textId="77777777" w:rsidR="009B7569" w:rsidRDefault="009B7569" w:rsidP="009B7569">
      <w:pPr>
        <w:pStyle w:val="Title"/>
      </w:pPr>
      <w:r>
        <w:t>ЗАХТЕВ ЗА ДОСТАВЉАЊЕ</w:t>
      </w:r>
    </w:p>
    <w:p w14:paraId="3DD98EB0" w14:textId="77777777" w:rsidR="00984B9D" w:rsidRPr="00517604" w:rsidRDefault="009B7569" w:rsidP="009B7569">
      <w:pPr>
        <w:pStyle w:val="Title"/>
      </w:pPr>
      <w:r>
        <w:t>КОНКУРСНЕ ДОКУМЕНТАЦИЈЕ</w:t>
      </w:r>
    </w:p>
    <w:p w14:paraId="68AF6C2C" w14:textId="0C462FB7" w:rsidR="009B7569" w:rsidRPr="00DB283F" w:rsidRDefault="00586E13" w:rsidP="007D2DB6">
      <w:pPr>
        <w:pStyle w:val="Heading3"/>
        <w:spacing w:before="0"/>
      </w:pPr>
      <w:proofErr w:type="spellStart"/>
      <w:r>
        <w:rPr>
          <w:lang w:val="sr-Latn-RS"/>
        </w:rPr>
        <w:t>З</w:t>
      </w:r>
      <w:r w:rsidRPr="009B7569">
        <w:rPr>
          <w:lang w:val="sr-Latn-RS"/>
        </w:rPr>
        <w:t>а</w:t>
      </w:r>
      <w:proofErr w:type="spellEnd"/>
      <w:r w:rsidRPr="009B7569">
        <w:rPr>
          <w:lang w:val="sr-Latn-RS"/>
        </w:rPr>
        <w:t xml:space="preserve"> </w:t>
      </w:r>
      <w:r>
        <w:t xml:space="preserve">набавку </w:t>
      </w:r>
      <w:r w:rsidR="006377F4">
        <w:t>телекомуникационе опреме</w:t>
      </w:r>
      <w:r w:rsidR="00A154BB">
        <w:rPr>
          <w:lang w:val="en-US"/>
        </w:rPr>
        <w:t xml:space="preserve">, </w:t>
      </w:r>
      <w:r w:rsidR="00A154BB">
        <w:t xml:space="preserve">број набавке: </w:t>
      </w:r>
      <w:r w:rsidR="00DB283F">
        <w:t>0</w:t>
      </w:r>
      <w:r w:rsidR="006377F4">
        <w:rPr>
          <w:lang w:val="en-US"/>
        </w:rPr>
        <w:t>2</w:t>
      </w:r>
      <w:r w:rsidR="00DB283F">
        <w:t>/19</w:t>
      </w:r>
    </w:p>
    <w:p w14:paraId="2CD5C50D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фирми:</w:t>
      </w:r>
      <w:bookmarkStart w:id="0" w:name="_GoBack"/>
      <w:bookmarkEnd w:id="0"/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2"/>
        <w:gridCol w:w="6768"/>
      </w:tblGrid>
      <w:tr w:rsidR="009B7569" w:rsidRPr="006E226D" w14:paraId="4D789794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FF5613C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Назив</w:t>
            </w:r>
          </w:p>
        </w:tc>
        <w:tc>
          <w:tcPr>
            <w:tcW w:w="6768" w:type="dxa"/>
            <w:vAlign w:val="center"/>
          </w:tcPr>
          <w:p w14:paraId="23A008A6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7AC21BC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265BE95A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Адреса</w:t>
            </w:r>
          </w:p>
        </w:tc>
        <w:tc>
          <w:tcPr>
            <w:tcW w:w="6768" w:type="dxa"/>
            <w:vAlign w:val="center"/>
          </w:tcPr>
          <w:p w14:paraId="2F13DA58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F241815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196F2E1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Матични број</w:t>
            </w:r>
          </w:p>
        </w:tc>
        <w:tc>
          <w:tcPr>
            <w:tcW w:w="6768" w:type="dxa"/>
            <w:vAlign w:val="center"/>
          </w:tcPr>
          <w:p w14:paraId="66F0637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3292D9B6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6BCA749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ПИБ</w:t>
            </w:r>
          </w:p>
        </w:tc>
        <w:tc>
          <w:tcPr>
            <w:tcW w:w="6768" w:type="dxa"/>
            <w:vAlign w:val="center"/>
          </w:tcPr>
          <w:p w14:paraId="5E6A643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46B6E525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9B7569" w:rsidRPr="006E226D" w14:paraId="512851C0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7181A7F6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Име и презиме</w:t>
            </w:r>
          </w:p>
        </w:tc>
        <w:tc>
          <w:tcPr>
            <w:tcW w:w="6804" w:type="dxa"/>
            <w:vAlign w:val="center"/>
          </w:tcPr>
          <w:p w14:paraId="16157B4F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4E7F43FC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12D51A9B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Контакт телефон</w:t>
            </w:r>
          </w:p>
        </w:tc>
        <w:tc>
          <w:tcPr>
            <w:tcW w:w="6804" w:type="dxa"/>
            <w:vAlign w:val="center"/>
          </w:tcPr>
          <w:p w14:paraId="146A5659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0A2C604E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03600878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Е</w:t>
            </w:r>
            <w:r w:rsidRPr="006E226D">
              <w:rPr>
                <w:rFonts w:ascii="Arial" w:hAnsi="Arial" w:cs="Arial"/>
                <w:sz w:val="22"/>
                <w:szCs w:val="22"/>
                <w:lang w:val="en-US"/>
              </w:rPr>
              <w:t>-mail</w:t>
            </w: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 xml:space="preserve"> адреса</w:t>
            </w:r>
          </w:p>
        </w:tc>
        <w:tc>
          <w:tcPr>
            <w:tcW w:w="6804" w:type="dxa"/>
            <w:vAlign w:val="center"/>
          </w:tcPr>
          <w:p w14:paraId="1631A8FB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63774FE0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</w:p>
    <w:p w14:paraId="73401F69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Овлашћено лице</w:t>
      </w:r>
    </w:p>
    <w:p w14:paraId="7E01F394" w14:textId="77777777" w:rsidR="009B7569" w:rsidRPr="006E226D" w:rsidRDefault="009B7569" w:rsidP="009B7569">
      <w:pPr>
        <w:ind w:left="1416" w:firstLine="708"/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>М. П.</w:t>
      </w:r>
    </w:p>
    <w:p w14:paraId="2BEA7F76" w14:textId="77777777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-------------------------------------------</w:t>
      </w:r>
    </w:p>
    <w:p w14:paraId="5E288DBC" w14:textId="77777777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</w:p>
    <w:p w14:paraId="54D24428" w14:textId="77777777" w:rsidR="0064155D" w:rsidRPr="009B7569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 xml:space="preserve">Захтев са попуњеним подацима, потписом овлашћеног лица и оверен печатом, скенирати и послати на адресу konkurs@rnids.rs.  </w:t>
      </w:r>
    </w:p>
    <w:sectPr w:rsidR="0064155D" w:rsidRPr="009B7569" w:rsidSect="00B36E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D38D9" w14:textId="77777777" w:rsidR="008A6937" w:rsidRDefault="008A6937">
      <w:pPr>
        <w:spacing w:before="0" w:after="0"/>
      </w:pPr>
      <w:r>
        <w:separator/>
      </w:r>
    </w:p>
  </w:endnote>
  <w:endnote w:type="continuationSeparator" w:id="0">
    <w:p w14:paraId="7258D54E" w14:textId="77777777" w:rsidR="008A6937" w:rsidRDefault="008A693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charset w:val="EE"/>
    <w:family w:val="auto"/>
    <w:pitch w:val="variable"/>
    <w:sig w:usb0="A00002B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Isotext Pro Light">
    <w:altName w:val="Calibri"/>
    <w:charset w:val="EE"/>
    <w:family w:val="auto"/>
    <w:pitch w:val="variable"/>
    <w:sig w:usb0="A00002B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F4050" w14:textId="77777777" w:rsidR="00D57824" w:rsidRDefault="00D578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EFC88" w14:textId="77777777" w:rsidR="0089242C" w:rsidRPr="00517604" w:rsidRDefault="00680423" w:rsidP="00D57824">
    <w:pPr>
      <w:pStyle w:val="Footer"/>
      <w:rPr>
        <w:sz w:val="24"/>
        <w:szCs w:val="24"/>
      </w:rPr>
    </w:pPr>
    <w:proofErr w:type="spellStart"/>
    <w:r w:rsidRPr="00517604">
      <w:t>футер</w:t>
    </w:r>
    <w:proofErr w:type="spellEnd"/>
    <w:r w:rsidRPr="00517604">
      <w:t xml:space="preserve">; стил – [ </w:t>
    </w:r>
    <w:proofErr w:type="spellStart"/>
    <w:r w:rsidRPr="00517604">
      <w:t>footer</w:t>
    </w:r>
    <w:proofErr w:type="spellEnd"/>
    <w:r w:rsidRPr="00517604">
      <w:t xml:space="preserve"> ]</w:t>
    </w:r>
    <w:r w:rsidR="0089242C" w:rsidRPr="00517604">
      <w:tab/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PAGE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  <w:r w:rsidR="0089242C" w:rsidRPr="00D64A71">
      <w:rPr>
        <w:rStyle w:val="PageNumber"/>
      </w:rPr>
      <w:t>/</w:t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NUMPAGES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C782C" w14:textId="77777777" w:rsidR="00D57824" w:rsidRDefault="00D57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41477" w14:textId="77777777" w:rsidR="008A6937" w:rsidRDefault="008A6937">
      <w:pPr>
        <w:spacing w:before="0" w:after="0"/>
      </w:pPr>
      <w:r>
        <w:separator/>
      </w:r>
    </w:p>
  </w:footnote>
  <w:footnote w:type="continuationSeparator" w:id="0">
    <w:p w14:paraId="4DD9D697" w14:textId="77777777" w:rsidR="008A6937" w:rsidRDefault="008A693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7C4D3" w14:textId="77777777" w:rsidR="00D57824" w:rsidRDefault="00D57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71FDF" w14:textId="77777777" w:rsidR="0089242C" w:rsidRPr="00517604" w:rsidRDefault="00305256">
    <w:r w:rsidRPr="00517604">
      <w:rPr>
        <w:noProof/>
        <w:lang w:val="sr-Latn-RS" w:eastAsia="sr-Latn-RS"/>
      </w:rPr>
      <w:drawing>
        <wp:anchor distT="0" distB="0" distL="114300" distR="114300" simplePos="0" relativeHeight="251657216" behindDoc="0" locked="0" layoutInCell="1" allowOverlap="1" wp14:anchorId="738F4C0D" wp14:editId="5B659016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9525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34C74" w14:textId="77777777" w:rsidR="00984B9D" w:rsidRPr="00517604" w:rsidRDefault="00984B9D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 w:rsidRPr="00517604">
      <w:rPr>
        <w:noProof/>
        <w:lang w:val="sr-Latn-RS" w:eastAsia="sr-Latn-RS"/>
      </w:rPr>
      <w:drawing>
        <wp:anchor distT="0" distB="0" distL="114300" distR="114300" simplePos="0" relativeHeight="251659264" behindDoc="1" locked="0" layoutInCell="1" allowOverlap="1" wp14:anchorId="625579E0" wp14:editId="04317712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989" y="0"/>
              <wp:lineTo x="0" y="2592"/>
              <wp:lineTo x="0" y="10368"/>
              <wp:lineTo x="165" y="17280"/>
              <wp:lineTo x="8739" y="20736"/>
              <wp:lineTo x="15664" y="20736"/>
              <wp:lineTo x="20116" y="20736"/>
              <wp:lineTo x="21435" y="17280"/>
              <wp:lineTo x="21435" y="3456"/>
              <wp:lineTo x="3298" y="0"/>
              <wp:lineTo x="989" y="0"/>
            </wp:wrapPolygon>
          </wp:wrapThrough>
          <wp:docPr id="3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68D91A" w14:textId="77777777" w:rsidR="00984B9D" w:rsidRPr="00517604" w:rsidRDefault="00984B9D" w:rsidP="00984B9D">
    <w:pPr>
      <w:pStyle w:val="Header"/>
      <w:ind w:left="4395"/>
    </w:pPr>
    <w:r w:rsidRPr="00517604">
      <w:t>Фондација „Регистар</w:t>
    </w:r>
    <w:r w:rsidRPr="00517604">
      <w:rPr>
        <w:rFonts w:cs="PF Isotext Pro Light"/>
      </w:rPr>
      <w:t xml:space="preserve"> </w:t>
    </w:r>
    <w:r w:rsidRPr="00517604">
      <w:t>националног</w:t>
    </w:r>
    <w:r w:rsidRPr="00517604">
      <w:rPr>
        <w:rFonts w:cs="PF Isotext Pro Light"/>
      </w:rPr>
      <w:t xml:space="preserve"> </w:t>
    </w:r>
    <w:r w:rsidRPr="00517604">
      <w:t>интернет</w:t>
    </w:r>
    <w:r w:rsidRPr="00517604">
      <w:rPr>
        <w:rFonts w:cs="PF Isotext Pro Light"/>
      </w:rPr>
      <w:t xml:space="preserve"> </w:t>
    </w:r>
    <w:r w:rsidRPr="00517604">
      <w:t>домена</w:t>
    </w:r>
    <w:r w:rsidRPr="00517604">
      <w:rPr>
        <w:rFonts w:cs="PF Isotext Pro Light"/>
      </w:rPr>
      <w:t xml:space="preserve"> </w:t>
    </w:r>
    <w:r w:rsidRPr="00517604">
      <w:t>Србије“</w:t>
    </w:r>
  </w:p>
  <w:p w14:paraId="6A5DA7EA" w14:textId="77777777" w:rsidR="00984B9D" w:rsidRPr="00517604" w:rsidRDefault="00984B9D" w:rsidP="00984B9D">
    <w:pPr>
      <w:pStyle w:val="Header"/>
      <w:ind w:left="4395"/>
      <w:rPr>
        <w:rFonts w:cs="PF Isotext Pro Light"/>
      </w:rPr>
    </w:pPr>
    <w:r w:rsidRPr="00517604">
      <w:t>Жоржа</w:t>
    </w:r>
    <w:r w:rsidRPr="00517604">
      <w:rPr>
        <w:rFonts w:cs="PF Isotext Pro Light"/>
      </w:rPr>
      <w:t xml:space="preserve"> </w:t>
    </w:r>
    <w:r w:rsidRPr="00517604">
      <w:t>Клемансоа</w:t>
    </w:r>
    <w:r w:rsidR="00353904"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25FFA463" w14:textId="77777777" w:rsidR="00984B9D" w:rsidRPr="00517604" w:rsidRDefault="008A6937" w:rsidP="00984B9D">
    <w:pPr>
      <w:pStyle w:val="Header"/>
      <w:ind w:left="4395"/>
    </w:pPr>
    <w:hyperlink r:id="rId2" w:history="1">
      <w:r w:rsidR="00984B9D" w:rsidRPr="00517604">
        <w:rPr>
          <w:color w:val="B30025"/>
        </w:rPr>
        <w:t>rnids.rs</w:t>
      </w:r>
    </w:hyperlink>
    <w:r w:rsidR="00984B9D" w:rsidRPr="00517604">
      <w:t xml:space="preserve"> | </w:t>
    </w:r>
    <w:hyperlink r:id="rId3" w:history="1">
      <w:r w:rsidR="00984B9D" w:rsidRPr="00517604">
        <w:rPr>
          <w:color w:val="004B88"/>
        </w:rPr>
        <w:t>рнидс</w:t>
      </w:r>
      <w:r w:rsidR="00984B9D" w:rsidRPr="00517604">
        <w:rPr>
          <w:rFonts w:cs="PF Isotext Pro Light"/>
          <w:color w:val="004B88"/>
        </w:rPr>
        <w:t>.</w:t>
      </w:r>
      <w:r w:rsidR="00984B9D" w:rsidRPr="00517604">
        <w:rPr>
          <w:color w:val="004B88"/>
        </w:rPr>
        <w:t>срб</w:t>
      </w:r>
    </w:hyperlink>
    <w:r w:rsidR="00984B9D" w:rsidRPr="00517604">
      <w:rPr>
        <w:rFonts w:cs="PF Isotext Pro Light"/>
        <w:color w:val="004B88"/>
      </w:rPr>
      <w:t xml:space="preserve"> </w:t>
    </w:r>
    <w:r w:rsidR="00984B9D" w:rsidRPr="00517604">
      <w:rPr>
        <w:rFonts w:cs="PF Isotext Pro Light"/>
      </w:rPr>
      <w:t>| kancelarija@rnids.rs</w:t>
    </w:r>
  </w:p>
  <w:p w14:paraId="5B521E6A" w14:textId="77777777" w:rsidR="00695A8D" w:rsidRPr="00517604" w:rsidRDefault="00695A8D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</w:lvl>
    <w:lvl w:ilvl="3" w:tplc="241A000F" w:tentative="1">
      <w:start w:val="1"/>
      <w:numFmt w:val="decimal"/>
      <w:lvlText w:val="%4."/>
      <w:lvlJc w:val="left"/>
      <w:pPr>
        <w:ind w:left="3305" w:hanging="360"/>
      </w:p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</w:lvl>
    <w:lvl w:ilvl="6" w:tplc="241A000F" w:tentative="1">
      <w:start w:val="1"/>
      <w:numFmt w:val="decimal"/>
      <w:lvlText w:val="%7."/>
      <w:lvlJc w:val="left"/>
      <w:pPr>
        <w:ind w:left="5465" w:hanging="360"/>
      </w:p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051A54F0"/>
    <w:multiLevelType w:val="multilevel"/>
    <w:tmpl w:val="04C65BC0"/>
    <w:name w:val="Prvi nivo822"/>
    <w:numStyleLink w:val="ListaNUM"/>
  </w:abstractNum>
  <w:abstractNum w:abstractNumId="1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13" w15:restartNumberingAfterBreak="0">
    <w:nsid w:val="113257CD"/>
    <w:multiLevelType w:val="multilevel"/>
    <w:tmpl w:val="04C65BC0"/>
    <w:name w:val="Prvi nivo5"/>
    <w:numStyleLink w:val="ListaNUM"/>
  </w:abstractNum>
  <w:abstractNum w:abstractNumId="1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b/>
        <w:color w:val="000000" w:themeColor="text1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Theme="majorHAnsi" w:hAnsiTheme="majorHAnsi" w:hint="default"/>
        <w:b/>
        <w:i w:val="0"/>
        <w:color w:val="000000" w:themeColor="text1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hint="default"/>
      </w:rPr>
    </w:lvl>
  </w:abstractNum>
  <w:abstractNum w:abstractNumId="15" w15:restartNumberingAfterBreak="0">
    <w:nsid w:val="1C7E3303"/>
    <w:multiLevelType w:val="multilevel"/>
    <w:tmpl w:val="04C65BC0"/>
    <w:name w:val="Prvi nivo82"/>
    <w:numStyleLink w:val="ListaNUM"/>
  </w:abstractNum>
  <w:abstractNum w:abstractNumId="1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hint="default"/>
      </w:rPr>
    </w:lvl>
  </w:abstractNum>
  <w:abstractNum w:abstractNumId="1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 w:themeColor="text2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 w:themeColor="text2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 w:themeColor="text2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004B88" w:themeColor="text2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Theme="minorHAnsi" w:hAnsiTheme="minorHAnsi" w:cs="Times New Roman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Theme="minorHAnsi" w:hAnsiTheme="minorHAnsi" w:cs="Times New Roman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cs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Theme="minorHAnsi" w:hAnsiTheme="minorHAnsi" w:cs="Times New Roman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Theme="minorHAnsi" w:hAnsiTheme="minorHAnsi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Theme="minorHAnsi" w:hAnsiTheme="minorHAnsi" w:hint="default"/>
        <w:sz w:val="18"/>
      </w:rPr>
    </w:lvl>
  </w:abstractNum>
  <w:abstractNum w:abstractNumId="20" w15:restartNumberingAfterBreak="0">
    <w:nsid w:val="31F257CC"/>
    <w:multiLevelType w:val="multilevel"/>
    <w:tmpl w:val="04C65BC0"/>
    <w:name w:val="Prvi nivo4"/>
    <w:numStyleLink w:val="ListaNUM"/>
  </w:abstractNum>
  <w:abstractNum w:abstractNumId="21" w15:restartNumberingAfterBreak="0">
    <w:nsid w:val="32B03DD7"/>
    <w:multiLevelType w:val="multilevel"/>
    <w:tmpl w:val="04C65BC0"/>
    <w:name w:val="Prvi nivo8"/>
    <w:numStyleLink w:val="ListaNUM"/>
  </w:abstractNum>
  <w:abstractNum w:abstractNumId="22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F2FFA"/>
    <w:multiLevelType w:val="multilevel"/>
    <w:tmpl w:val="04C65BC0"/>
    <w:name w:val="Prvi nivo6"/>
    <w:numStyleLink w:val="ListaNUM"/>
  </w:abstractNum>
  <w:abstractNum w:abstractNumId="24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hint="default"/>
      </w:rPr>
    </w:lvl>
  </w:abstractNum>
  <w:abstractNum w:abstractNumId="25" w15:restartNumberingAfterBreak="0">
    <w:nsid w:val="53610438"/>
    <w:multiLevelType w:val="multilevel"/>
    <w:tmpl w:val="04C65BC0"/>
    <w:name w:val="Prvi nivo8222"/>
    <w:numStyleLink w:val="ListaNUM"/>
  </w:abstractNum>
  <w:abstractNum w:abstractNumId="26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hint="default"/>
      </w:rPr>
    </w:lvl>
  </w:abstractNum>
  <w:abstractNum w:abstractNumId="27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8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9" w15:restartNumberingAfterBreak="0">
    <w:nsid w:val="6CCB70F6"/>
    <w:multiLevelType w:val="multilevel"/>
    <w:tmpl w:val="04C65BC0"/>
    <w:name w:val="Prvi nivo2"/>
    <w:numStyleLink w:val="ListaNUM"/>
  </w:abstractNum>
  <w:abstractNum w:abstractNumId="30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1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hint="default"/>
      </w:rPr>
    </w:lvl>
  </w:abstractNum>
  <w:abstractNum w:abstractNumId="32" w15:restartNumberingAfterBreak="0">
    <w:nsid w:val="762F47F2"/>
    <w:multiLevelType w:val="multilevel"/>
    <w:tmpl w:val="04C65BC0"/>
    <w:name w:val="Prvi nivo7"/>
    <w:numStyleLink w:val="ListaNUM"/>
  </w:abstractNum>
  <w:abstractNum w:abstractNumId="33" w15:restartNumberingAfterBreak="0">
    <w:nsid w:val="77C05D84"/>
    <w:multiLevelType w:val="multilevel"/>
    <w:tmpl w:val="04C65BC0"/>
    <w:name w:val="Prvi nivo3"/>
    <w:numStyleLink w:val="ListaNUM"/>
  </w:abstractNum>
  <w:abstractNum w:abstractNumId="34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8" w:firstLine="0"/>
      </w:pPr>
      <w:rPr>
        <w:rFonts w:hint="default"/>
      </w:rPr>
    </w:lvl>
  </w:abstractNum>
  <w:num w:numId="1">
    <w:abstractNumId w:val="26"/>
  </w:num>
  <w:num w:numId="2">
    <w:abstractNumId w:val="24"/>
  </w:num>
  <w:num w:numId="3">
    <w:abstractNumId w:val="31"/>
  </w:num>
  <w:num w:numId="4">
    <w:abstractNumId w:val="34"/>
  </w:num>
  <w:num w:numId="5">
    <w:abstractNumId w:val="19"/>
  </w:num>
  <w:num w:numId="6">
    <w:abstractNumId w:val="12"/>
  </w:num>
  <w:num w:numId="7">
    <w:abstractNumId w:val="27"/>
  </w:num>
  <w:num w:numId="8">
    <w:abstractNumId w:val="14"/>
  </w:num>
  <w:num w:numId="9">
    <w:abstractNumId w:val="17"/>
  </w:num>
  <w:num w:numId="10">
    <w:abstractNumId w:val="18"/>
  </w:num>
  <w:num w:numId="11">
    <w:abstractNumId w:val="30"/>
  </w:num>
  <w:num w:numId="12">
    <w:abstractNumId w:val="22"/>
  </w:num>
  <w:num w:numId="13">
    <w:abstractNumId w:val="16"/>
  </w:num>
  <w:num w:numId="14">
    <w:abstractNumId w:val="10"/>
  </w:num>
  <w:num w:numId="15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linkStyles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stylePaneSortMethod w:val="0000"/>
  <w:documentProtection w:edit="readOnly" w:enforcement="0"/>
  <w:styleLockTheme/>
  <w:styleLockQFSet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E3541"/>
    <w:rsid w:val="000E57D6"/>
    <w:rsid w:val="000F0C78"/>
    <w:rsid w:val="00106CD4"/>
    <w:rsid w:val="00112B9B"/>
    <w:rsid w:val="001137F9"/>
    <w:rsid w:val="00114BA9"/>
    <w:rsid w:val="00117207"/>
    <w:rsid w:val="001336E8"/>
    <w:rsid w:val="00137A2E"/>
    <w:rsid w:val="00140C9B"/>
    <w:rsid w:val="00164A35"/>
    <w:rsid w:val="00171AD3"/>
    <w:rsid w:val="001776BE"/>
    <w:rsid w:val="00182A7B"/>
    <w:rsid w:val="00187214"/>
    <w:rsid w:val="00203723"/>
    <w:rsid w:val="00214C64"/>
    <w:rsid w:val="00220C3E"/>
    <w:rsid w:val="00227C37"/>
    <w:rsid w:val="002314BB"/>
    <w:rsid w:val="00231AA4"/>
    <w:rsid w:val="002404A3"/>
    <w:rsid w:val="00263060"/>
    <w:rsid w:val="00277DFC"/>
    <w:rsid w:val="00293FA2"/>
    <w:rsid w:val="00295C63"/>
    <w:rsid w:val="002B1A40"/>
    <w:rsid w:val="002B5481"/>
    <w:rsid w:val="002C1174"/>
    <w:rsid w:val="002C631F"/>
    <w:rsid w:val="002C7CC6"/>
    <w:rsid w:val="002E2541"/>
    <w:rsid w:val="002F76D6"/>
    <w:rsid w:val="00305256"/>
    <w:rsid w:val="00314415"/>
    <w:rsid w:val="0031465E"/>
    <w:rsid w:val="00317054"/>
    <w:rsid w:val="00317C6F"/>
    <w:rsid w:val="00326E45"/>
    <w:rsid w:val="00342C3E"/>
    <w:rsid w:val="00353904"/>
    <w:rsid w:val="00355FE7"/>
    <w:rsid w:val="0036220E"/>
    <w:rsid w:val="0036274A"/>
    <w:rsid w:val="00384BAA"/>
    <w:rsid w:val="0039168C"/>
    <w:rsid w:val="003A3F78"/>
    <w:rsid w:val="003A4840"/>
    <w:rsid w:val="003B3293"/>
    <w:rsid w:val="003B49DF"/>
    <w:rsid w:val="003C2267"/>
    <w:rsid w:val="003C227E"/>
    <w:rsid w:val="003C5772"/>
    <w:rsid w:val="003C74CC"/>
    <w:rsid w:val="003E1747"/>
    <w:rsid w:val="003F0474"/>
    <w:rsid w:val="0040275B"/>
    <w:rsid w:val="0041556F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80086"/>
    <w:rsid w:val="00480158"/>
    <w:rsid w:val="004B3E28"/>
    <w:rsid w:val="004C640E"/>
    <w:rsid w:val="004D4F7C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435C"/>
    <w:rsid w:val="005D3C86"/>
    <w:rsid w:val="005D73A7"/>
    <w:rsid w:val="005F091F"/>
    <w:rsid w:val="005F7B2B"/>
    <w:rsid w:val="006018F3"/>
    <w:rsid w:val="0062575C"/>
    <w:rsid w:val="00636FE2"/>
    <w:rsid w:val="006377F4"/>
    <w:rsid w:val="0064155D"/>
    <w:rsid w:val="00651876"/>
    <w:rsid w:val="006551BC"/>
    <w:rsid w:val="0065662C"/>
    <w:rsid w:val="0066109C"/>
    <w:rsid w:val="00662904"/>
    <w:rsid w:val="00670EA8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F637E"/>
    <w:rsid w:val="00706929"/>
    <w:rsid w:val="0071506E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91088"/>
    <w:rsid w:val="007A73BE"/>
    <w:rsid w:val="007D0902"/>
    <w:rsid w:val="007D2DB6"/>
    <w:rsid w:val="007E0A42"/>
    <w:rsid w:val="007E2AAC"/>
    <w:rsid w:val="007E37AA"/>
    <w:rsid w:val="00800863"/>
    <w:rsid w:val="00804F8A"/>
    <w:rsid w:val="00822E47"/>
    <w:rsid w:val="00824DE1"/>
    <w:rsid w:val="00825900"/>
    <w:rsid w:val="00835351"/>
    <w:rsid w:val="00842F80"/>
    <w:rsid w:val="00845A6E"/>
    <w:rsid w:val="00845D5E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911FB4"/>
    <w:rsid w:val="0091772D"/>
    <w:rsid w:val="00925DF1"/>
    <w:rsid w:val="0094705A"/>
    <w:rsid w:val="00950D6A"/>
    <w:rsid w:val="00952880"/>
    <w:rsid w:val="00966B22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A002A9"/>
    <w:rsid w:val="00A03D21"/>
    <w:rsid w:val="00A0595A"/>
    <w:rsid w:val="00A06BC3"/>
    <w:rsid w:val="00A12257"/>
    <w:rsid w:val="00A154BB"/>
    <w:rsid w:val="00A176FA"/>
    <w:rsid w:val="00A23C6D"/>
    <w:rsid w:val="00A36347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F3D2C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7D53"/>
    <w:rsid w:val="00C06D61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91E6C"/>
    <w:rsid w:val="00CA048B"/>
    <w:rsid w:val="00CA4226"/>
    <w:rsid w:val="00CA497E"/>
    <w:rsid w:val="00CB19B9"/>
    <w:rsid w:val="00CE76BC"/>
    <w:rsid w:val="00CF7923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4DCE"/>
    <w:rsid w:val="00DA346F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42EA"/>
    <w:rsid w:val="00E346D4"/>
    <w:rsid w:val="00E370A8"/>
    <w:rsid w:val="00E44CAA"/>
    <w:rsid w:val="00E71A9C"/>
    <w:rsid w:val="00E76852"/>
    <w:rsid w:val="00E93658"/>
    <w:rsid w:val="00E977A0"/>
    <w:rsid w:val="00EA72C0"/>
    <w:rsid w:val="00EB0A5A"/>
    <w:rsid w:val="00EB49B6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C15"/>
    <w:rsid w:val="00F52364"/>
    <w:rsid w:val="00F71A40"/>
    <w:rsid w:val="00F76507"/>
    <w:rsid w:val="00F80D25"/>
    <w:rsid w:val="00F9575E"/>
    <w:rsid w:val="00F95C28"/>
    <w:rsid w:val="00FA208D"/>
    <w:rsid w:val="00FA3DFE"/>
    <w:rsid w:val="00FA74C0"/>
    <w:rsid w:val="00FB4C6E"/>
    <w:rsid w:val="00FB7E6E"/>
    <w:rsid w:val="00FC2074"/>
    <w:rsid w:val="00FC3149"/>
    <w:rsid w:val="00FC7471"/>
    <w:rsid w:val="00FD0506"/>
    <w:rsid w:val="00FD513A"/>
    <w:rsid w:val="00FD5D11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28EDBB5"/>
  <w15:docId w15:val="{9D1422D8-67AA-422B-B62C-ADBB50DD9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>
      <w:pPr>
        <w:spacing w:before="240" w:after="1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AA4"/>
    <w:rPr>
      <w:lang w:val="sr-Cyrl-R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Theme="majorHAnsi" w:hAnsiTheme="majorHAnsi"/>
      <w:color w:val="004B88" w:themeColor="accent1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 w:themeColor="text1" w:themeTint="BF"/>
      <w:sz w:val="22"/>
    </w:rPr>
  </w:style>
  <w:style w:type="paragraph" w:styleId="Heading5">
    <w:name w:val="heading 5"/>
    <w:basedOn w:val="Heading4"/>
    <w:next w:val="Normal"/>
    <w:unhideWhenUsed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unhideWhenUsed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unhideWhenUsed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unhideWhenUsed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unhideWhenUsed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Theme="majorHAnsi" w:hAnsiTheme="majorHAnsi"/>
      <w:sz w:val="16"/>
    </w:rPr>
  </w:style>
  <w:style w:type="paragraph" w:styleId="ListParagraph">
    <w:name w:val="List Paragraph"/>
    <w:basedOn w:val="List"/>
    <w:link w:val="ListParagraphChar"/>
    <w:uiPriority w:val="34"/>
    <w:qFormat/>
    <w:rsid w:val="000C55AD"/>
    <w:pPr>
      <w:ind w:left="567"/>
    </w:pPr>
  </w:style>
  <w:style w:type="paragraph" w:styleId="Footer">
    <w:name w:val="footer"/>
    <w:basedOn w:val="Normal"/>
    <w:link w:val="FooterChar"/>
    <w:qFormat/>
    <w:rsid w:val="00231AA4"/>
    <w:pPr>
      <w:tabs>
        <w:tab w:val="right" w:pos="9072"/>
      </w:tabs>
      <w:spacing w:before="0" w:after="0"/>
    </w:pPr>
    <w:rPr>
      <w:sz w:val="16"/>
    </w:rPr>
  </w:style>
  <w:style w:type="numbering" w:customStyle="1" w:styleId="ListaNUM">
    <w:name w:val="Lista NUM"/>
    <w:uiPriority w:val="99"/>
    <w:rsid w:val="00F05663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64A35"/>
    <w:rPr>
      <w:lang w:val="sr-Cyrl-RS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31AA4"/>
    <w:pPr>
      <w:keepLines/>
      <w:pBdr>
        <w:bottom w:val="single" w:sz="6" w:space="23" w:color="004B88" w:themeColor="accent1"/>
      </w:pBdr>
      <w:spacing w:before="720" w:after="240" w:line="240" w:lineRule="atLeast"/>
      <w:contextualSpacing/>
    </w:pPr>
    <w:rPr>
      <w:rFonts w:asciiTheme="majorHAnsi" w:eastAsiaTheme="majorEastAsia" w:hAnsiTheme="majorHAnsi" w:cs="Mangal"/>
      <w:color w:val="004B88" w:themeColor="accent1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231AA4"/>
    <w:rPr>
      <w:rFonts w:asciiTheme="majorHAnsi" w:eastAsiaTheme="majorEastAsia" w:hAnsiTheme="majorHAnsi" w:cs="Mangal"/>
      <w:color w:val="004B88" w:themeColor="accent1"/>
      <w:spacing w:val="6"/>
      <w:sz w:val="40"/>
      <w:szCs w:val="47"/>
      <w:lang w:val="sr-Cyrl-RS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rsid w:val="00231AA4"/>
    <w:rPr>
      <w:lang w:val="sr-Cyrl-RS"/>
    </w:rPr>
  </w:style>
  <w:style w:type="character" w:styleId="Hyperlink">
    <w:name w:val="Hyperlink"/>
    <w:uiPriority w:val="99"/>
    <w:unhideWhenUsed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AA4"/>
    <w:rPr>
      <w:rFonts w:ascii="Segoe UI" w:hAnsi="Segoe UI" w:cs="Mangal"/>
      <w:sz w:val="18"/>
      <w:szCs w:val="16"/>
      <w:lang w:val="sr-Cyrl-RS"/>
    </w:rPr>
  </w:style>
  <w:style w:type="paragraph" w:styleId="BlockText">
    <w:name w:val="Block Text"/>
    <w:basedOn w:val="Normal"/>
    <w:uiPriority w:val="99"/>
    <w:semiHidden/>
    <w:unhideWhenUsed/>
    <w:rsid w:val="00231AA4"/>
    <w:pPr>
      <w:pBdr>
        <w:top w:val="single" w:sz="2" w:space="10" w:color="004B88" w:themeColor="accent1"/>
        <w:left w:val="single" w:sz="2" w:space="10" w:color="004B88" w:themeColor="accent1"/>
        <w:bottom w:val="single" w:sz="2" w:space="10" w:color="004B88" w:themeColor="accent1"/>
        <w:right w:val="single" w:sz="2" w:space="10" w:color="004B88" w:themeColor="accent1"/>
      </w:pBdr>
      <w:ind w:left="1134" w:right="1134"/>
    </w:pPr>
    <w:rPr>
      <w:rFonts w:eastAsiaTheme="minorEastAsia" w:cstheme="minorBidi"/>
      <w:i/>
      <w:iCs/>
      <w:color w:val="004B88" w:themeColor="accent1"/>
    </w:rPr>
  </w:style>
  <w:style w:type="paragraph" w:styleId="NormalWeb">
    <w:name w:val="Normal (Web)"/>
    <w:basedOn w:val="Normal"/>
    <w:uiPriority w:val="99"/>
    <w:unhideWhenUsed/>
    <w:rsid w:val="00231AA4"/>
  </w:style>
  <w:style w:type="paragraph" w:styleId="List">
    <w:name w:val="List"/>
    <w:basedOn w:val="Normal"/>
    <w:uiPriority w:val="99"/>
    <w:unhideWhenUsed/>
    <w:rsid w:val="000C55AD"/>
    <w:pPr>
      <w:ind w:left="283" w:hanging="283"/>
      <w:contextualSpacing/>
    </w:pPr>
  </w:style>
  <w:style w:type="numbering" w:customStyle="1" w:styleId="ListaBullet">
    <w:name w:val="Lista Bullet"/>
    <w:basedOn w:val="NoList"/>
    <w:uiPriority w:val="99"/>
    <w:rsid w:val="00231AA4"/>
    <w:pPr>
      <w:numPr>
        <w:numId w:val="5"/>
      </w:numPr>
    </w:pPr>
  </w:style>
  <w:style w:type="numbering" w:styleId="1ai">
    <w:name w:val="Outline List 1"/>
    <w:basedOn w:val="NoList"/>
    <w:uiPriority w:val="99"/>
    <w:semiHidden/>
    <w:unhideWhenUsed/>
    <w:rsid w:val="00231AA4"/>
    <w:pPr>
      <w:numPr>
        <w:numId w:val="3"/>
      </w:numPr>
    </w:pPr>
  </w:style>
  <w:style w:type="character" w:customStyle="1" w:styleId="Hyperlink0">
    <w:name w:val="Hyperlink .СРБ"/>
    <w:basedOn w:val="DefaultParagraphFont"/>
    <w:rsid w:val="00231AA4"/>
    <w:rPr>
      <w:color w:val="004B88" w:themeColor="accent1"/>
    </w:rPr>
  </w:style>
  <w:style w:type="character" w:customStyle="1" w:styleId="HyperlinkRS">
    <w:name w:val="Hyperlink .RS"/>
    <w:basedOn w:val="DefaultParagraphFont"/>
    <w:rsid w:val="00231AA4"/>
    <w:rPr>
      <w:color w:val="C0504D" w:themeColor="accent2"/>
    </w:rPr>
  </w:style>
  <w:style w:type="numbering" w:styleId="ArticleSection">
    <w:name w:val="Outline List 3"/>
    <w:basedOn w:val="NoList"/>
    <w:uiPriority w:val="99"/>
    <w:semiHidden/>
    <w:unhideWhenUsed/>
    <w:rsid w:val="00231AA4"/>
    <w:pPr>
      <w:numPr>
        <w:numId w:val="4"/>
      </w:numPr>
    </w:pPr>
  </w:style>
  <w:style w:type="numbering" w:customStyle="1" w:styleId="ListaNumber">
    <w:name w:val="Lista Number"/>
    <w:basedOn w:val="NoList"/>
    <w:uiPriority w:val="99"/>
    <w:rsid w:val="00231AA4"/>
    <w:pPr>
      <w:numPr>
        <w:numId w:val="6"/>
      </w:numPr>
    </w:pPr>
  </w:style>
  <w:style w:type="numbering" w:customStyle="1" w:styleId="ListaContinue">
    <w:name w:val="Lista Continue"/>
    <w:basedOn w:val="NoList"/>
    <w:uiPriority w:val="99"/>
    <w:rsid w:val="00231AA4"/>
    <w:pPr>
      <w:numPr>
        <w:numId w:val="7"/>
      </w:numPr>
    </w:pPr>
  </w:style>
  <w:style w:type="character" w:styleId="BookTitle">
    <w:name w:val="Book Title"/>
    <w:basedOn w:val="DefaultParagraphFont"/>
    <w:uiPriority w:val="33"/>
    <w:rsid w:val="00231AA4"/>
    <w:rPr>
      <w:rFonts w:asciiTheme="majorHAnsi" w:hAnsiTheme="majorHAnsi"/>
      <w:b w:val="0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uiPriority w:val="1"/>
    <w:qFormat/>
    <w:rsid w:val="00231AA4"/>
    <w:pPr>
      <w:keepNext/>
      <w:spacing w:after="60"/>
    </w:pPr>
  </w:style>
  <w:style w:type="paragraph" w:styleId="ListBullet">
    <w:name w:val="List Bullet"/>
    <w:basedOn w:val="Normal"/>
    <w:uiPriority w:val="99"/>
    <w:rsid w:val="00231AA4"/>
    <w:pPr>
      <w:numPr>
        <w:numId w:val="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uiPriority w:val="1"/>
    <w:rsid w:val="00231AA4"/>
    <w:rPr>
      <w:lang w:val="sr-Cyrl-RS"/>
    </w:rPr>
  </w:style>
  <w:style w:type="paragraph" w:styleId="List2">
    <w:name w:val="List 2"/>
    <w:basedOn w:val="List"/>
    <w:uiPriority w:val="99"/>
    <w:semiHidden/>
    <w:unhideWhenUsed/>
    <w:rsid w:val="000C55AD"/>
    <w:pPr>
      <w:ind w:left="566"/>
    </w:pPr>
  </w:style>
  <w:style w:type="paragraph" w:styleId="List3">
    <w:name w:val="List 3"/>
    <w:basedOn w:val="List2"/>
    <w:uiPriority w:val="99"/>
    <w:semiHidden/>
    <w:unhideWhenUsed/>
    <w:rsid w:val="000C55AD"/>
    <w:pPr>
      <w:ind w:left="849"/>
    </w:pPr>
  </w:style>
  <w:style w:type="paragraph" w:styleId="ListContinue">
    <w:name w:val="List Continue"/>
    <w:basedOn w:val="Normal"/>
    <w:uiPriority w:val="99"/>
    <w:rsid w:val="00231AA4"/>
    <w:pPr>
      <w:numPr>
        <w:numId w:val="7"/>
      </w:numPr>
      <w:ind w:left="850" w:hanging="425"/>
      <w:contextualSpacing/>
    </w:pPr>
  </w:style>
  <w:style w:type="character" w:customStyle="1" w:styleId="FooterChar">
    <w:name w:val="Footer Char"/>
    <w:link w:val="Footer"/>
    <w:rsid w:val="00231AA4"/>
    <w:rPr>
      <w:sz w:val="16"/>
      <w:lang w:val="sr-Cyrl-RS"/>
    </w:rPr>
  </w:style>
  <w:style w:type="paragraph" w:styleId="ListContinue2">
    <w:name w:val="List Continue 2"/>
    <w:basedOn w:val="ListContinue"/>
    <w:uiPriority w:val="99"/>
    <w:unhideWhenUsed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rsid w:val="00231AA4"/>
    <w:rPr>
      <w:rFonts w:asciiTheme="majorHAnsi" w:hAnsiTheme="majorHAnsi"/>
      <w:color w:val="004B88" w:themeColor="accent1"/>
      <w:spacing w:val="4"/>
      <w:kern w:val="20"/>
      <w:sz w:val="24"/>
      <w:szCs w:val="24"/>
      <w:lang w:val="sr-Cyrl-RS"/>
    </w:rPr>
  </w:style>
  <w:style w:type="character" w:styleId="CommentReference">
    <w:name w:val="annotation reference"/>
    <w:basedOn w:val="DefaultParagraphFont"/>
    <w:uiPriority w:val="99"/>
    <w:semiHidden/>
    <w:unhideWhenUsed/>
    <w:rsid w:val="00231A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AA4"/>
    <w:rPr>
      <w:rFonts w:cs="Mangal"/>
      <w:szCs w:val="18"/>
      <w:lang w:val="sr-Cyrl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AA4"/>
    <w:rPr>
      <w:rFonts w:cs="Mangal"/>
      <w:b/>
      <w:bCs/>
      <w:szCs w:val="18"/>
      <w:lang w:val="sr-Cyrl-RS"/>
    </w:rPr>
  </w:style>
  <w:style w:type="paragraph" w:styleId="TOC1">
    <w:name w:val="toc 1"/>
    <w:basedOn w:val="Normal"/>
    <w:uiPriority w:val="39"/>
    <w:rsid w:val="00231AA4"/>
    <w:pPr>
      <w:keepNext/>
      <w:keepLines/>
      <w:tabs>
        <w:tab w:val="right" w:pos="8505"/>
      </w:tabs>
      <w:spacing w:before="120" w:after="0"/>
    </w:pPr>
    <w:rPr>
      <w:rFonts w:asciiTheme="majorHAnsi" w:hAnsiTheme="majorHAnsi"/>
      <w:color w:val="002544" w:themeColor="accent1" w:themeShade="80"/>
      <w:sz w:val="22"/>
    </w:rPr>
  </w:style>
  <w:style w:type="paragraph" w:styleId="TOC2">
    <w:name w:val="toc 2"/>
    <w:basedOn w:val="Normal"/>
    <w:uiPriority w:val="39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uiPriority w:val="39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31AA4"/>
    <w:pPr>
      <w:spacing w:before="240" w:line="259" w:lineRule="auto"/>
      <w:outlineLvl w:val="9"/>
    </w:pPr>
    <w:rPr>
      <w:rFonts w:eastAsiaTheme="majorEastAsia" w:cstheme="majorBidi"/>
      <w:color w:val="003765" w:themeColor="accent1" w:themeShade="BF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rsid w:val="00231AA4"/>
    <w:rPr>
      <w:rFonts w:asciiTheme="majorHAnsi" w:hAnsiTheme="majorHAnsi"/>
      <w:color w:val="004B88" w:themeColor="accent1"/>
      <w:spacing w:val="4"/>
      <w:kern w:val="20"/>
      <w:sz w:val="28"/>
      <w:szCs w:val="28"/>
      <w:lang w:val="sr-Cyrl-RS"/>
    </w:rPr>
  </w:style>
  <w:style w:type="paragraph" w:styleId="Revision">
    <w:name w:val="Revision"/>
    <w:hidden/>
    <w:uiPriority w:val="99"/>
    <w:semiHidden/>
    <w:rsid w:val="00231AA4"/>
    <w:rPr>
      <w:kern w:val="20"/>
      <w:lang w:val="uz-Cyrl-UZ"/>
    </w:rPr>
  </w:style>
  <w:style w:type="table" w:styleId="GridTable1Light-Accent1">
    <w:name w:val="Grid Table 1 Light Accent 1"/>
    <w:basedOn w:val="GridTable1Light"/>
    <w:uiPriority w:val="46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2" w:space="0" w:color="1E99FF" w:themeColor="accent1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TitleNaslovna">
    <w:name w:val="Title Naslovna"/>
    <w:basedOn w:val="Title"/>
    <w:link w:val="TitleNaslovnaChar"/>
    <w:qFormat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rsid w:val="00231AA4"/>
    <w:rPr>
      <w:rFonts w:asciiTheme="majorHAnsi" w:eastAsiaTheme="majorEastAsia" w:hAnsiTheme="majorHAnsi" w:cs="Mangal"/>
      <w:caps/>
      <w:color w:val="004B88" w:themeColor="accent1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qFormat/>
    <w:rsid w:val="00231AA4"/>
    <w:pPr>
      <w:suppressAutoHyphens/>
      <w:ind w:left="1701"/>
    </w:pPr>
    <w:rPr>
      <w:rFonts w:eastAsia="Calibri"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qFormat/>
    <w:rsid w:val="00231AA4"/>
    <w:pPr>
      <w:spacing w:before="0" w:after="0"/>
      <w:ind w:left="1701"/>
    </w:pPr>
    <w:rPr>
      <w:rFonts w:eastAsia="Calibri" w:cs="Calibri"/>
      <w:color w:val="000000" w:themeColor="text1"/>
      <w:sz w:val="24"/>
      <w:szCs w:val="24"/>
      <w:lang w:eastAsia="hi-IN" w:bidi="hi-IN"/>
    </w:rPr>
  </w:style>
  <w:style w:type="paragraph" w:styleId="NormalIndent">
    <w:name w:val="Normal Indent"/>
    <w:basedOn w:val="Normal"/>
    <w:uiPriority w:val="99"/>
    <w:semiHidden/>
    <w:unhideWhenUsed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31AA4"/>
    <w:rPr>
      <w:lang w:val="sr-Cyrl-RS"/>
    </w:rPr>
  </w:style>
  <w:style w:type="character" w:styleId="PageNumber">
    <w:name w:val="page number"/>
    <w:basedOn w:val="FooterChar"/>
    <w:uiPriority w:val="99"/>
    <w:unhideWhenUsed/>
    <w:rsid w:val="00231AA4"/>
    <w:rPr>
      <w:rFonts w:asciiTheme="minorHAnsi" w:hAnsiTheme="minorHAnsi"/>
      <w:noProof/>
      <w:kern w:val="22"/>
      <w:sz w:val="18"/>
      <w:lang w:val="sr-Cyrl-RS"/>
    </w:rPr>
  </w:style>
  <w:style w:type="paragraph" w:styleId="BodyText">
    <w:name w:val="Body Text"/>
    <w:basedOn w:val="Normal"/>
    <w:link w:val="BodyTextChar"/>
    <w:uiPriority w:val="99"/>
    <w:semiHidden/>
    <w:unhideWhenUsed/>
    <w:rsid w:val="00231AA4"/>
  </w:style>
  <w:style w:type="character" w:customStyle="1" w:styleId="BodyTextChar">
    <w:name w:val="Body Text Char"/>
    <w:basedOn w:val="DefaultParagraphFont"/>
    <w:link w:val="BodyText"/>
    <w:uiPriority w:val="99"/>
    <w:semiHidden/>
    <w:rsid w:val="00231AA4"/>
    <w:rPr>
      <w:lang w:val="sr-Cyrl-R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231AA4"/>
    <w:rPr>
      <w:lang w:val="sr-Cyrl-R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31AA4"/>
    <w:rPr>
      <w:lang w:val="sr-Cyrl-R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31AA4"/>
    <w:rPr>
      <w:lang w:val="sr-Cyrl-RS"/>
    </w:rPr>
  </w:style>
  <w:style w:type="numbering" w:styleId="111111">
    <w:name w:val="Outline List 2"/>
    <w:basedOn w:val="NoList"/>
    <w:uiPriority w:val="99"/>
    <w:semiHidden/>
    <w:unhideWhenUsed/>
    <w:rsid w:val="00231AA4"/>
    <w:pPr>
      <w:numPr>
        <w:numId w:val="2"/>
      </w:numPr>
    </w:pPr>
  </w:style>
  <w:style w:type="paragraph" w:styleId="Index3">
    <w:name w:val="index 3"/>
    <w:basedOn w:val="Index2"/>
    <w:next w:val="Normal"/>
    <w:uiPriority w:val="99"/>
    <w:semiHidden/>
    <w:unhideWhenUsed/>
    <w:rsid w:val="00231AA4"/>
    <w:pPr>
      <w:ind w:left="595" w:hanging="198"/>
    </w:pPr>
  </w:style>
  <w:style w:type="paragraph" w:styleId="Index4">
    <w:name w:val="index 4"/>
    <w:basedOn w:val="Index3"/>
    <w:next w:val="Normal"/>
    <w:uiPriority w:val="99"/>
    <w:semiHidden/>
    <w:unhideWhenUsed/>
    <w:rsid w:val="00231AA4"/>
    <w:pPr>
      <w:ind w:left="793"/>
    </w:pPr>
  </w:style>
  <w:style w:type="paragraph" w:styleId="Index5">
    <w:name w:val="index 5"/>
    <w:basedOn w:val="Index4"/>
    <w:next w:val="Normal"/>
    <w:uiPriority w:val="99"/>
    <w:semiHidden/>
    <w:unhideWhenUsed/>
    <w:rsid w:val="00231AA4"/>
    <w:pPr>
      <w:ind w:left="992"/>
    </w:pPr>
  </w:style>
  <w:style w:type="paragraph" w:styleId="Index6">
    <w:name w:val="index 6"/>
    <w:basedOn w:val="Index5"/>
    <w:next w:val="Normal"/>
    <w:uiPriority w:val="99"/>
    <w:semiHidden/>
    <w:unhideWhenUsed/>
    <w:rsid w:val="00231AA4"/>
    <w:pPr>
      <w:ind w:left="1190"/>
    </w:pPr>
  </w:style>
  <w:style w:type="paragraph" w:styleId="Index7">
    <w:name w:val="index 7"/>
    <w:basedOn w:val="Index6"/>
    <w:next w:val="Normal"/>
    <w:uiPriority w:val="99"/>
    <w:unhideWhenUsed/>
    <w:rsid w:val="00231AA4"/>
    <w:pPr>
      <w:ind w:left="1389"/>
    </w:pPr>
  </w:style>
  <w:style w:type="paragraph" w:styleId="Index8">
    <w:name w:val="index 8"/>
    <w:basedOn w:val="Index7"/>
    <w:next w:val="Normal"/>
    <w:uiPriority w:val="99"/>
    <w:semiHidden/>
    <w:unhideWhenUsed/>
    <w:rsid w:val="00231AA4"/>
    <w:pPr>
      <w:ind w:left="1587"/>
    </w:pPr>
  </w:style>
  <w:style w:type="paragraph" w:styleId="Index9">
    <w:name w:val="index 9"/>
    <w:basedOn w:val="Index8"/>
    <w:next w:val="Normal"/>
    <w:uiPriority w:val="99"/>
    <w:semiHidden/>
    <w:unhideWhenUsed/>
    <w:rsid w:val="00231AA4"/>
    <w:pPr>
      <w:ind w:left="1786"/>
    </w:pPr>
  </w:style>
  <w:style w:type="character" w:styleId="LineNumber">
    <w:name w:val="line number"/>
    <w:basedOn w:val="DefaultParagraphFont"/>
    <w:uiPriority w:val="99"/>
    <w:semiHidden/>
    <w:unhideWhenUsed/>
    <w:rsid w:val="00231AA4"/>
    <w:rPr>
      <w:rFonts w:asciiTheme="minorHAnsi" w:hAnsiTheme="minorHAnsi"/>
      <w:sz w:val="18"/>
    </w:rPr>
  </w:style>
  <w:style w:type="paragraph" w:styleId="NoSpacing">
    <w:name w:val="No Spacing"/>
    <w:basedOn w:val="Normal"/>
    <w:uiPriority w:val="1"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uiPriority w:val="29"/>
    <w:rsid w:val="00231AA4"/>
    <w:pPr>
      <w:spacing w:before="200" w:after="16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1AA4"/>
    <w:rPr>
      <w:i/>
      <w:iCs/>
      <w:color w:val="404040" w:themeColor="text1" w:themeTint="BF"/>
      <w:lang w:val="sr-Cyrl-RS"/>
    </w:rPr>
  </w:style>
  <w:style w:type="character" w:customStyle="1" w:styleId="Heading4Char">
    <w:name w:val="Heading 4 Char"/>
    <w:basedOn w:val="Heading3Char"/>
    <w:link w:val="Heading4"/>
    <w:rsid w:val="00231AA4"/>
    <w:rPr>
      <w:rFonts w:asciiTheme="majorHAnsi" w:hAnsiTheme="majorHAnsi"/>
      <w:color w:val="404040" w:themeColor="text1" w:themeTint="BF"/>
      <w:spacing w:val="4"/>
      <w:kern w:val="20"/>
      <w:sz w:val="22"/>
      <w:szCs w:val="24"/>
      <w:lang w:val="sr-Cyrl-RS"/>
    </w:rPr>
  </w:style>
  <w:style w:type="table" w:styleId="GridTable1Light">
    <w:name w:val="Grid Table 1 Light"/>
    <w:basedOn w:val="GridTable2"/>
    <w:uiPriority w:val="46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6Colorful">
    <w:name w:val="Grid Table 6 Colorful"/>
    <w:basedOn w:val="GridTable2"/>
    <w:uiPriority w:val="51"/>
    <w:rsid w:val="00231AA4"/>
    <w:rPr>
      <w:color w:val="000000" w:themeColor="text1"/>
      <w:lang w:val="sr-Latn-RS" w:eastAsia="sr-Latn-R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666666" w:themeColor="tex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GridTable2"/>
    <w:uiPriority w:val="50"/>
    <w:rsid w:val="00231AA4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2">
    <w:name w:val="List Table 2"/>
    <w:basedOn w:val="TableNormal"/>
    <w:uiPriority w:val="47"/>
    <w:rsid w:val="00231AA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231AA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3">
    <w:name w:val="Grid Table 6 Colorful Accent 3"/>
    <w:basedOn w:val="GridTable6Colorful"/>
    <w:uiPriority w:val="51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C2D69B" w:themeColor="accent3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ListTable6Colorful"/>
    <w:uiPriority w:val="51"/>
    <w:rsid w:val="00231AA4"/>
    <w:rPr>
      <w:color w:val="76923C" w:themeColor="accent3" w:themeShade="BF"/>
      <w:lang w:val="en-GB" w:eastAsia="en-GB"/>
    </w:rPr>
    <w:tblPr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7Colorful-Accent6">
    <w:name w:val="List Table 7 Colorful Accent 6"/>
    <w:basedOn w:val="ListTable7Colorful"/>
    <w:uiPriority w:val="52"/>
    <w:rsid w:val="00231AA4"/>
    <w:rPr>
      <w:color w:val="E36C0A" w:themeColor="accent6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31AA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GridTable1Light"/>
    <w:uiPriority w:val="46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3">
    <w:name w:val="Grid Table 1 Light Accent 3"/>
    <w:basedOn w:val="GridTable1Light"/>
    <w:uiPriority w:val="46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4">
    <w:name w:val="Grid Table 1 Light Accent 4"/>
    <w:basedOn w:val="GridTable1Light"/>
    <w:uiPriority w:val="46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5">
    <w:name w:val="Grid Table 1 Light Accent 5"/>
    <w:basedOn w:val="GridTable1Light"/>
    <w:uiPriority w:val="46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6">
    <w:name w:val="Grid Table 1 Light Accent 6"/>
    <w:basedOn w:val="GridTable1Light"/>
    <w:uiPriority w:val="46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single" w:sz="4" w:space="0" w:color="F79646" w:themeColor="accent6"/>
          <w:insideV w:val="single" w:sz="4" w:space="0" w:color="F79646" w:themeColor="accent6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2-Accent1">
    <w:name w:val="Grid Table 2 Accent 1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2">
    <w:name w:val="Grid Table 2"/>
    <w:basedOn w:val="TableNormal"/>
    <w:uiPriority w:val="47"/>
    <w:rsid w:val="00231AA4"/>
    <w:pPr>
      <w:keepLines/>
      <w:spacing w:before="0" w:after="0"/>
      <w:contextualSpacing/>
      <w:jc w:val="right"/>
    </w:pPr>
    <w:tblPr>
      <w:tblStyleRowBandSize w:val="1"/>
      <w:tblStyleColBandSize w:val="1"/>
      <w:tblCellMar>
        <w:top w:w="113" w:type="dxa"/>
        <w:bottom w:w="113" w:type="dxa"/>
      </w:tblCellMar>
    </w:tblPr>
    <w:tcPr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2-Accent2">
    <w:name w:val="Grid Table 2 Accent 2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1">
    <w:name w:val="Grid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3">
    <w:name w:val="Grid Table 3"/>
    <w:basedOn w:val="GridTable2"/>
    <w:uiPriority w:val="48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GridTable3"/>
    <w:uiPriority w:val="48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DBDB" w:themeFill="accent2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GridTable3"/>
    <w:uiPriority w:val="48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AF1DD" w:themeFill="accent3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GridTable3"/>
    <w:uiPriority w:val="48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5DFEC" w:themeFill="accent4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GridTable3"/>
    <w:uiPriority w:val="48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AEEF3" w:themeFill="accent5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GridTable3"/>
    <w:uiPriority w:val="48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DE9D9" w:themeFill="accent6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-Accent1">
    <w:name w:val="Grid Table 4 Accent 1"/>
    <w:basedOn w:val="Grid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  <w:insideV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4">
    <w:name w:val="Grid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Grid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Grid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Grid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Grid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Grid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1">
    <w:name w:val="Grid Table 5 Dark Accent 1"/>
    <w:basedOn w:val="GridTable5Dark"/>
    <w:uiPriority w:val="50"/>
    <w:rsid w:val="00231AA4"/>
    <w:tblPr/>
    <w:tcPr>
      <w:shd w:val="clear" w:color="auto" w:fill="B4DDFF" w:themeFill="accen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69BBFF" w:themeFill="accent1" w:themeFillTint="66"/>
      </w:tcPr>
    </w:tblStylePr>
  </w:style>
  <w:style w:type="table" w:styleId="GridTable5Dark-Accent2">
    <w:name w:val="Grid Table 5 Dark Accent 2"/>
    <w:basedOn w:val="GridTable5Dark"/>
    <w:uiPriority w:val="50"/>
    <w:rsid w:val="00231AA4"/>
    <w:tblPr/>
    <w:tcPr>
      <w:shd w:val="clear" w:color="auto" w:fill="F2DBDB" w:themeFill="accent2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GridTable5Dark"/>
    <w:uiPriority w:val="50"/>
    <w:rsid w:val="00231AA4"/>
    <w:tblPr/>
    <w:tcPr>
      <w:shd w:val="clear" w:color="auto" w:fill="EAF1DD" w:themeFill="accent3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GridTable5Dark"/>
    <w:uiPriority w:val="50"/>
    <w:rsid w:val="00231AA4"/>
    <w:tblPr/>
    <w:tcPr>
      <w:shd w:val="clear" w:color="auto" w:fill="E5DFEC" w:themeFill="accent4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GridTable5Dark"/>
    <w:uiPriority w:val="50"/>
    <w:rsid w:val="00231AA4"/>
    <w:tblPr/>
    <w:tcPr>
      <w:shd w:val="clear" w:color="auto" w:fill="DAEEF3" w:themeFill="accent5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GridTable5Dark"/>
    <w:uiPriority w:val="50"/>
    <w:rsid w:val="00231AA4"/>
    <w:tblPr/>
    <w:tcPr>
      <w:shd w:val="clear" w:color="auto" w:fill="FDE9D9" w:themeFill="accent6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1">
    <w:name w:val="Grid Table 6 Colorful Accent 1"/>
    <w:basedOn w:val="GridTable6Colorful"/>
    <w:uiPriority w:val="51"/>
    <w:rsid w:val="00231AA4"/>
    <w:rPr>
      <w:color w:val="003765" w:themeColor="accent1" w:themeShade="BF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1E99FF" w:themeColor="accen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6Colorful-Accent2">
    <w:name w:val="Grid Table 6 Colorful Accent 2"/>
    <w:basedOn w:val="GridTable6Colorful"/>
    <w:uiPriority w:val="51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D99594" w:themeColor="accent2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4">
    <w:name w:val="Grid Table 6 Colorful Accent 4"/>
    <w:basedOn w:val="ListTable6Colorful"/>
    <w:uiPriority w:val="51"/>
    <w:rsid w:val="00231AA4"/>
    <w:rPr>
      <w:color w:val="5F497A" w:themeColor="accent4" w:themeShade="BF"/>
      <w:lang w:val="en-GB" w:eastAsia="en-GB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">
    <w:name w:val="List Table 6 Colorful"/>
    <w:basedOn w:val="TableNormal"/>
    <w:uiPriority w:val="51"/>
    <w:rsid w:val="00231AA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5">
    <w:name w:val="Grid Table 6 Colorful Accent 5"/>
    <w:basedOn w:val="GridTable6Colorful"/>
    <w:uiPriority w:val="51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92CDDC" w:themeColor="accent5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GridTable6Colorful"/>
    <w:uiPriority w:val="51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FABF8F" w:themeColor="accent6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-Accent1">
    <w:name w:val="Grid Table 7 Colorful Accent 1"/>
    <w:basedOn w:val="GridTable7Colorful"/>
    <w:uiPriority w:val="52"/>
    <w:rsid w:val="00231AA4"/>
    <w:rPr>
      <w:color w:val="003765" w:themeColor="accent1" w:themeShade="BF"/>
      <w:lang w:val="en-GB" w:eastAsia="en-GB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7Colorful">
    <w:name w:val="Grid Table 7 Colorful"/>
    <w:basedOn w:val="GridTable2"/>
    <w:uiPriority w:val="52"/>
    <w:rsid w:val="00231AA4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2">
    <w:name w:val="Grid Table 7 Colorful Accent 2"/>
    <w:basedOn w:val="GridTable7Colorful"/>
    <w:uiPriority w:val="52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GridTable7Colorful"/>
    <w:uiPriority w:val="52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GridTable7Colorful"/>
    <w:uiPriority w:val="52"/>
    <w:rsid w:val="00231AA4"/>
    <w:rPr>
      <w:color w:val="5F497A" w:themeColor="accent4" w:themeShade="BF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GridTable7Colorful"/>
    <w:uiPriority w:val="52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GridTable7Colorful"/>
    <w:uiPriority w:val="52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ColorfulGrid-Accent1">
    <w:name w:val="Colorful Grid Accent 1"/>
    <w:basedOn w:val="ColorfulGrid"/>
    <w:uiPriority w:val="73"/>
    <w:semiHidden/>
    <w:unhideWhenUsed/>
    <w:rsid w:val="00231AA4"/>
    <w:tblPr/>
    <w:tcPr>
      <w:shd w:val="clear" w:color="auto" w:fill="B4DDFF" w:themeFill="accent1" w:themeFillTint="33"/>
    </w:tcPr>
    <w:tblStylePr w:type="firstRow">
      <w:rPr>
        <w:b/>
        <w:bCs/>
      </w:rPr>
      <w:tblPr/>
      <w:tcPr>
        <w:shd w:val="clear" w:color="auto" w:fill="69B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B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ColorfulGrid">
    <w:name w:val="Colorful Grid"/>
    <w:basedOn w:val="TableNormal"/>
    <w:uiPriority w:val="73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2">
    <w:name w:val="Colorful Grid Accent 2"/>
    <w:basedOn w:val="ColorfulGrid"/>
    <w:uiPriority w:val="73"/>
    <w:semiHidden/>
    <w:unhideWhenUsed/>
    <w:rsid w:val="00231AA4"/>
    <w:tblPr/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ColorfulGrid"/>
    <w:uiPriority w:val="73"/>
    <w:semiHidden/>
    <w:unhideWhenUsed/>
    <w:rsid w:val="00231AA4"/>
    <w:tblPr/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ColorfulGrid"/>
    <w:uiPriority w:val="73"/>
    <w:semiHidden/>
    <w:unhideWhenUsed/>
    <w:rsid w:val="00231AA4"/>
    <w:tblPr/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ColorfulGrid"/>
    <w:uiPriority w:val="73"/>
    <w:semiHidden/>
    <w:unhideWhenUsed/>
    <w:rsid w:val="00231AA4"/>
    <w:tblPr/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ColorfulGrid"/>
    <w:uiPriority w:val="73"/>
    <w:semiHidden/>
    <w:unhideWhenUsed/>
    <w:rsid w:val="00231AA4"/>
    <w:tblPr/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-Accent1">
    <w:name w:val="Colorful List Accent 1"/>
    <w:basedOn w:val="ColorfulList"/>
    <w:uiPriority w:val="72"/>
    <w:semiHidden/>
    <w:unhideWhenUsed/>
    <w:rsid w:val="00231AA4"/>
    <w:tblPr/>
    <w:tcPr>
      <w:shd w:val="clear" w:color="auto" w:fill="DAEE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ColorfulList">
    <w:name w:val="Colorful List"/>
    <w:basedOn w:val="TableNormal"/>
    <w:uiPriority w:val="72"/>
    <w:semiHidden/>
    <w:unhideWhenUsed/>
    <w:rsid w:val="00231AA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2">
    <w:name w:val="Colorful List Accent 2"/>
    <w:basedOn w:val="ColorfulList"/>
    <w:uiPriority w:val="72"/>
    <w:semiHidden/>
    <w:unhideWhenUsed/>
    <w:rsid w:val="00231AA4"/>
    <w:tblPr/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ColorfulList"/>
    <w:uiPriority w:val="72"/>
    <w:semiHidden/>
    <w:unhideWhenUsed/>
    <w:rsid w:val="00231AA4"/>
    <w:tblPr/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ColorfulList"/>
    <w:uiPriority w:val="72"/>
    <w:semiHidden/>
    <w:unhideWhenUsed/>
    <w:rsid w:val="00231AA4"/>
    <w:tblPr/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ColorfulList"/>
    <w:uiPriority w:val="72"/>
    <w:semiHidden/>
    <w:unhideWhenUsed/>
    <w:rsid w:val="00231AA4"/>
    <w:tblPr/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ColorfulList"/>
    <w:uiPriority w:val="72"/>
    <w:semiHidden/>
    <w:unhideWhenUsed/>
    <w:rsid w:val="00231AA4"/>
    <w:tblPr/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-Accent1">
    <w:name w:val="Colorful Shading Accent 1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cPr>
      <w:shd w:val="clear" w:color="auto" w:fill="DAEE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C5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C51" w:themeColor="accent1" w:themeShade="99"/>
          <w:insideV w:val="nil"/>
        </w:tcBorders>
        <w:shd w:val="clear" w:color="auto" w:fill="002C5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 w:themeFill="accent1" w:themeFillShade="99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44A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">
    <w:name w:val="Colorful Shading"/>
    <w:basedOn w:val="TableNormal"/>
    <w:uiPriority w:val="71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none" w:sz="0" w:space="0" w:color="auto"/>
        <w:insideV w:val="none" w:sz="0" w:space="0" w:color="auto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ColorfulShading"/>
    <w:uiPriority w:val="71"/>
    <w:semiHidden/>
    <w:unhideWhenUsed/>
    <w:rsid w:val="00231AA4"/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none" w:sz="0" w:space="0" w:color="auto"/>
        <w:insideV w:val="none" w:sz="0" w:space="0" w:color="auto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4">
    <w:name w:val="Colorful Shading Accent 4"/>
    <w:basedOn w:val="ColorfulShading"/>
    <w:uiPriority w:val="71"/>
    <w:semiHidden/>
    <w:unhideWhenUsed/>
    <w:rsid w:val="00231AA4"/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none" w:sz="0" w:space="0" w:color="auto"/>
        <w:insideV w:val="none" w:sz="0" w:space="0" w:color="auto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ColorfulShading"/>
    <w:uiPriority w:val="71"/>
    <w:semiHidden/>
    <w:unhideWhenUsed/>
    <w:rsid w:val="00231AA4"/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none" w:sz="0" w:space="0" w:color="auto"/>
        <w:insideV w:val="none" w:sz="0" w:space="0" w:color="auto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ColorfulShading"/>
    <w:uiPriority w:val="71"/>
    <w:semiHidden/>
    <w:unhideWhenUsed/>
    <w:rsid w:val="00231AA4"/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none" w:sz="0" w:space="0" w:color="auto"/>
        <w:insideV w:val="none" w:sz="0" w:space="0" w:color="auto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-Accent1">
    <w:name w:val="Dark List Accent 1"/>
    <w:basedOn w:val="DarkList"/>
    <w:uiPriority w:val="70"/>
    <w:semiHidden/>
    <w:unhideWhenUsed/>
    <w:rsid w:val="00231AA4"/>
    <w:tblPr/>
    <w:tcPr>
      <w:shd w:val="clear" w:color="auto" w:fill="004B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54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76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</w:style>
  <w:style w:type="table" w:styleId="DarkList">
    <w:name w:val="Dark List"/>
    <w:basedOn w:val="TableNormal"/>
    <w:uiPriority w:val="70"/>
    <w:semiHidden/>
    <w:unhideWhenUsed/>
    <w:rsid w:val="00231AA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2">
    <w:name w:val="Dark List Accent 2"/>
    <w:basedOn w:val="DarkList"/>
    <w:uiPriority w:val="70"/>
    <w:semiHidden/>
    <w:unhideWhenUsed/>
    <w:rsid w:val="00231AA4"/>
    <w:tblPr/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DarkList"/>
    <w:uiPriority w:val="70"/>
    <w:semiHidden/>
    <w:unhideWhenUsed/>
    <w:rsid w:val="00231AA4"/>
    <w:tblPr/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DarkList"/>
    <w:uiPriority w:val="70"/>
    <w:semiHidden/>
    <w:unhideWhenUsed/>
    <w:rsid w:val="00231AA4"/>
    <w:tblPr/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DarkList"/>
    <w:uiPriority w:val="70"/>
    <w:semiHidden/>
    <w:unhideWhenUsed/>
    <w:rsid w:val="00231AA4"/>
    <w:tblPr/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DarkList"/>
    <w:uiPriority w:val="70"/>
    <w:semiHidden/>
    <w:unhideWhenUsed/>
    <w:rsid w:val="00231AA4"/>
    <w:tblPr/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character" w:styleId="IntenseEmphasis">
    <w:name w:val="Intense Emphasis"/>
    <w:basedOn w:val="DefaultParagraphFont"/>
    <w:uiPriority w:val="21"/>
    <w:unhideWhenUsed/>
    <w:rsid w:val="00231AA4"/>
    <w:rPr>
      <w:i/>
      <w:iCs/>
      <w:color w:val="8064A2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rsid w:val="00231AA4"/>
    <w:pPr>
      <w:pBdr>
        <w:top w:val="single" w:sz="4" w:space="10" w:color="004B88" w:themeColor="accent1"/>
        <w:bottom w:val="single" w:sz="4" w:space="10" w:color="004B88" w:themeColor="accent1"/>
      </w:pBdr>
      <w:spacing w:before="360" w:after="360"/>
      <w:ind w:left="864" w:right="864"/>
      <w:jc w:val="center"/>
    </w:pPr>
    <w:rPr>
      <w:i/>
      <w:iCs/>
      <w:color w:val="8064A2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AA4"/>
    <w:rPr>
      <w:i/>
      <w:iCs/>
      <w:color w:val="8064A2" w:themeColor="accent4"/>
      <w:lang w:val="sr-Cyrl-RS"/>
    </w:rPr>
  </w:style>
  <w:style w:type="character" w:styleId="IntenseReference">
    <w:name w:val="Intense Reference"/>
    <w:basedOn w:val="DefaultParagraphFont"/>
    <w:uiPriority w:val="32"/>
    <w:unhideWhenUsed/>
    <w:rsid w:val="00231AA4"/>
    <w:rPr>
      <w:b/>
      <w:bCs/>
      <w:smallCaps/>
      <w:color w:val="8064A2" w:themeColor="accent4"/>
      <w:spacing w:val="5"/>
    </w:rPr>
  </w:style>
  <w:style w:type="table" w:styleId="LightGrid-Accent1">
    <w:name w:val="Light Grid Accent 1"/>
    <w:basedOn w:val="LightGrid"/>
    <w:uiPriority w:val="62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1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  <w:shd w:val="clear" w:color="auto" w:fill="A2D5FF" w:themeFill="accent1" w:themeFillTint="3F"/>
      </w:tcPr>
    </w:tblStylePr>
    <w:tblStylePr w:type="band2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</w:tcPr>
    </w:tblStylePr>
  </w:style>
  <w:style w:type="table" w:styleId="LightGrid-Accent2">
    <w:name w:val="Light Grid Accent 2"/>
    <w:basedOn w:val="LightGrid"/>
    <w:uiPriority w:val="62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3">
    <w:name w:val="Light Grid Accent 3"/>
    <w:basedOn w:val="LightGrid"/>
    <w:uiPriority w:val="62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LightGrid"/>
    <w:uiPriority w:val="62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LightGrid"/>
    <w:uiPriority w:val="62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LightGrid"/>
    <w:uiPriority w:val="62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-Accent1">
    <w:name w:val="Light List Accent 1"/>
    <w:basedOn w:val="LightList"/>
    <w:uiPriority w:val="61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LightList"/>
    <w:uiPriority w:val="61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LightList"/>
    <w:uiPriority w:val="61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LightList"/>
    <w:uiPriority w:val="61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LightList"/>
    <w:uiPriority w:val="61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LightList"/>
    <w:uiPriority w:val="61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-Accent1">
    <w:name w:val="Light Shading Accent 1"/>
    <w:basedOn w:val="LightShading"/>
    <w:uiPriority w:val="60"/>
    <w:semiHidden/>
    <w:unhideWhenUsed/>
    <w:rsid w:val="00231AA4"/>
    <w:rPr>
      <w:color w:val="003765" w:themeColor="accent1" w:themeShade="BF"/>
      <w:lang w:val="en-GB" w:eastAsia="en-GB"/>
    </w:rPr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</w:style>
  <w:style w:type="table" w:styleId="LightShading">
    <w:name w:val="Light Shading"/>
    <w:basedOn w:val="TableNormal"/>
    <w:uiPriority w:val="60"/>
    <w:semiHidden/>
    <w:unhideWhenUsed/>
    <w:rsid w:val="00231AA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LightShading"/>
    <w:uiPriority w:val="60"/>
    <w:semiHidden/>
    <w:unhideWhenUsed/>
    <w:rsid w:val="00231AA4"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LightShading"/>
    <w:uiPriority w:val="60"/>
    <w:semiHidden/>
    <w:unhideWhenUsed/>
    <w:rsid w:val="00231AA4"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LightShading"/>
    <w:uiPriority w:val="60"/>
    <w:semiHidden/>
    <w:unhideWhenUsed/>
    <w:rsid w:val="00231AA4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LightShading"/>
    <w:uiPriority w:val="60"/>
    <w:semiHidden/>
    <w:unhideWhenUsed/>
    <w:rsid w:val="00231AA4"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LightShading"/>
    <w:uiPriority w:val="60"/>
    <w:semiHidden/>
    <w:unhideWhenUsed/>
    <w:rsid w:val="00231AA4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Number">
    <w:name w:val="List Number"/>
    <w:basedOn w:val="Normal"/>
    <w:uiPriority w:val="99"/>
    <w:rsid w:val="00231AA4"/>
    <w:pPr>
      <w:numPr>
        <w:numId w:val="6"/>
      </w:numPr>
      <w:ind w:left="850" w:hanging="425"/>
      <w:contextualSpacing/>
    </w:pPr>
  </w:style>
  <w:style w:type="paragraph" w:styleId="ListNumber2">
    <w:name w:val="List Number 2"/>
    <w:basedOn w:val="ListNumber"/>
    <w:uiPriority w:val="99"/>
    <w:unhideWhenUsed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uiPriority w:val="99"/>
    <w:unhideWhenUsed/>
    <w:rsid w:val="00231AA4"/>
    <w:pPr>
      <w:numPr>
        <w:ilvl w:val="2"/>
      </w:numPr>
    </w:pPr>
  </w:style>
  <w:style w:type="paragraph" w:styleId="ListNumber4">
    <w:name w:val="List Number 4"/>
    <w:basedOn w:val="ListNumber3"/>
    <w:uiPriority w:val="99"/>
    <w:unhideWhenUsed/>
    <w:rsid w:val="00231AA4"/>
    <w:pPr>
      <w:numPr>
        <w:ilvl w:val="3"/>
      </w:numPr>
    </w:pPr>
  </w:style>
  <w:style w:type="paragraph" w:styleId="ListNumber5">
    <w:name w:val="List Number 5"/>
    <w:basedOn w:val="ListNumber4"/>
    <w:uiPriority w:val="99"/>
    <w:unhideWhenUsed/>
    <w:rsid w:val="00231AA4"/>
    <w:pPr>
      <w:numPr>
        <w:ilvl w:val="4"/>
      </w:numPr>
    </w:pPr>
  </w:style>
  <w:style w:type="table" w:styleId="ListTable1Light-Accent1">
    <w:name w:val="List Table 1 Light Accent 1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1E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1Light-Accent2">
    <w:name w:val="List Table 1 Light Accent 2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-Accent1">
    <w:name w:val="List Table 2 Accent 1"/>
    <w:basedOn w:val="ListTable2"/>
    <w:uiPriority w:val="47"/>
    <w:rsid w:val="00231AA4"/>
    <w:tblPr>
      <w:tblBorders>
        <w:top w:val="single" w:sz="4" w:space="0" w:color="1E99FF" w:themeColor="accent1" w:themeTint="99"/>
        <w:bottom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2-Accent2">
    <w:name w:val="List Table 2 Accent 2"/>
    <w:basedOn w:val="ListTable2"/>
    <w:uiPriority w:val="47"/>
    <w:rsid w:val="00231AA4"/>
    <w:tblPr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ListTable2"/>
    <w:uiPriority w:val="47"/>
    <w:rsid w:val="00231AA4"/>
    <w:tblPr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ListTable2"/>
    <w:uiPriority w:val="47"/>
    <w:rsid w:val="00231AA4"/>
    <w:tblPr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ListTable2"/>
    <w:uiPriority w:val="47"/>
    <w:rsid w:val="00231AA4"/>
    <w:tblPr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ListTable2"/>
    <w:uiPriority w:val="47"/>
    <w:rsid w:val="00231AA4"/>
    <w:tblPr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-Accent1">
    <w:name w:val="List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004B88" w:themeColor="accent1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8" w:themeColor="accent1"/>
          <w:right w:val="single" w:sz="4" w:space="0" w:color="004B88" w:themeColor="accent1"/>
        </w:tcBorders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004B88" w:themeColor="accent1"/>
          <w:bottom w:val="single" w:sz="4" w:space="0" w:color="004B88" w:themeColor="accent1"/>
          <w:insideH w:val="nil"/>
        </w:tcBorders>
        <w:shd w:val="clear" w:color="auto" w:fill="CCCCCC" w:themeFill="text1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8" w:themeColor="accent1"/>
          <w:left w:val="nil"/>
        </w:tcBorders>
      </w:tcPr>
    </w:tblStylePr>
    <w:tblStylePr w:type="swCell">
      <w:tblPr/>
      <w:tcPr>
        <w:tcBorders>
          <w:top w:val="double" w:sz="4" w:space="0" w:color="004B88" w:themeColor="accent1"/>
          <w:right w:val="nil"/>
        </w:tcBorders>
      </w:tcPr>
    </w:tblStylePr>
  </w:style>
  <w:style w:type="table" w:styleId="ListTable3-Accent2">
    <w:name w:val="List Table 3 Accent 2"/>
    <w:basedOn w:val="ListTable3"/>
    <w:uiPriority w:val="48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231AA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3">
    <w:name w:val="List Table 3 Accent 3"/>
    <w:basedOn w:val="ListTable3"/>
    <w:uiPriority w:val="48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ListTable3"/>
    <w:uiPriority w:val="48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ListTable3"/>
    <w:uiPriority w:val="48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ListTable3"/>
    <w:uiPriority w:val="48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-Accent1">
    <w:name w:val="List Table 4 Accent 1"/>
    <w:basedOn w:val="List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4">
    <w:name w:val="List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2">
    <w:name w:val="List Table 4 Accent 2"/>
    <w:basedOn w:val="List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List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List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List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List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-Accent1">
    <w:name w:val="List Table 5 Dark Accent 1"/>
    <w:basedOn w:val="ListTable5Dark"/>
    <w:uiPriority w:val="50"/>
    <w:rsid w:val="00231AA4"/>
    <w:tblPr>
      <w:tblBorders>
        <w:top w:val="single" w:sz="24" w:space="0" w:color="004B88" w:themeColor="accent1"/>
        <w:left w:val="single" w:sz="24" w:space="0" w:color="004B88" w:themeColor="accent1"/>
        <w:bottom w:val="single" w:sz="24" w:space="0" w:color="004B88" w:themeColor="accent1"/>
        <w:right w:val="single" w:sz="24" w:space="0" w:color="004B88" w:themeColor="accent1"/>
      </w:tblBorders>
    </w:tblPr>
    <w:tcPr>
      <w:shd w:val="clear" w:color="auto" w:fill="004B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231AA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ListTable5Dark"/>
    <w:uiPriority w:val="50"/>
    <w:rsid w:val="00231AA4"/>
    <w:tblPr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ListTable5Dark"/>
    <w:uiPriority w:val="50"/>
    <w:rsid w:val="00231AA4"/>
    <w:tblPr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ListTable5Dark"/>
    <w:uiPriority w:val="50"/>
    <w:rsid w:val="00231AA4"/>
    <w:tblPr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ListTable5Dark"/>
    <w:uiPriority w:val="50"/>
    <w:rsid w:val="00231AA4"/>
    <w:tblPr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ListTable5Dark"/>
    <w:uiPriority w:val="50"/>
    <w:rsid w:val="00231AA4"/>
    <w:tblPr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ListTable6Colorful"/>
    <w:uiPriority w:val="51"/>
    <w:rsid w:val="00231AA4"/>
    <w:rPr>
      <w:color w:val="003765" w:themeColor="accent1" w:themeShade="BF"/>
    </w:rPr>
    <w:tblPr>
      <w:tblBorders>
        <w:top w:val="single" w:sz="4" w:space="0" w:color="004B88" w:themeColor="accent1"/>
        <w:bottom w:val="single" w:sz="4" w:space="0" w:color="004B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4B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6Colorful-Accent2">
    <w:name w:val="List Table 6 Colorful Accent 2"/>
    <w:basedOn w:val="ListTable6Colorful"/>
    <w:uiPriority w:val="51"/>
    <w:rsid w:val="00231AA4"/>
    <w:rPr>
      <w:color w:val="943634" w:themeColor="accent2" w:themeShade="BF"/>
    </w:rPr>
    <w:tblPr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4">
    <w:name w:val="List Table 6 Colorful Accent 4"/>
    <w:basedOn w:val="ListTable6Colorful"/>
    <w:uiPriority w:val="51"/>
    <w:rsid w:val="00231AA4"/>
    <w:rPr>
      <w:color w:val="5F497A" w:themeColor="accent4" w:themeShade="BF"/>
    </w:rPr>
    <w:tblPr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ListTable6Colorful"/>
    <w:uiPriority w:val="51"/>
    <w:rsid w:val="00231AA4"/>
    <w:rPr>
      <w:color w:val="31849B" w:themeColor="accent5" w:themeShade="BF"/>
    </w:rPr>
    <w:tblPr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ListTable6Colorful"/>
    <w:uiPriority w:val="51"/>
    <w:rsid w:val="00231AA4"/>
    <w:rPr>
      <w:color w:val="E36C0A" w:themeColor="accent6" w:themeShade="BF"/>
    </w:rPr>
    <w:tblPr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-Accent1">
    <w:name w:val="List Table 7 Colorful Accent 1"/>
    <w:basedOn w:val="ListTable7Colorful"/>
    <w:uiPriority w:val="52"/>
    <w:rsid w:val="00231AA4"/>
    <w:rPr>
      <w:color w:val="003765" w:themeColor="accent1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B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B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231AA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ListTable7Colorful"/>
    <w:uiPriority w:val="52"/>
    <w:rsid w:val="00231AA4"/>
    <w:rPr>
      <w:color w:val="943634" w:themeColor="accent2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ListTable7Colorful"/>
    <w:uiPriority w:val="52"/>
    <w:rsid w:val="00231AA4"/>
    <w:rPr>
      <w:color w:val="76923C" w:themeColor="accent3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ListTable7Colorful"/>
    <w:uiPriority w:val="52"/>
    <w:rsid w:val="00231AA4"/>
    <w:rPr>
      <w:color w:val="5F497A" w:themeColor="accent4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ListTable7Colorful"/>
    <w:uiPriority w:val="52"/>
    <w:rsid w:val="00231AA4"/>
    <w:rPr>
      <w:color w:val="31849B" w:themeColor="accent5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-Accent1">
    <w:name w:val="Medium Grid 1 Accent 1"/>
    <w:basedOn w:val="MediumGrid1"/>
    <w:uiPriority w:val="67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  <w:insideV w:val="single" w:sz="8" w:space="0" w:color="007EE5" w:themeColor="accent1" w:themeTint="BF"/>
      </w:tblBorders>
    </w:tblPr>
    <w:tcPr>
      <w:shd w:val="clear" w:color="auto" w:fill="A2D5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E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MediumGrid1">
    <w:name w:val="Medium Grid 1"/>
    <w:basedOn w:val="TableNormal"/>
    <w:uiPriority w:val="67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2">
    <w:name w:val="Medium Grid 1 Accent 2"/>
    <w:basedOn w:val="MediumGrid1"/>
    <w:uiPriority w:val="67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MediumGrid1"/>
    <w:uiPriority w:val="67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MediumGrid1"/>
    <w:uiPriority w:val="67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MediumGrid1"/>
    <w:uiPriority w:val="67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MediumGrid1"/>
    <w:uiPriority w:val="67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-Accent1">
    <w:name w:val="Medium Grid 2 Accent 1"/>
    <w:basedOn w:val="MediumGrid2"/>
    <w:uiPriority w:val="68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cPr>
      <w:shd w:val="clear" w:color="auto" w:fill="A2D5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 w:themeFill="accent1" w:themeFillTint="33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tcBorders>
          <w:insideH w:val="single" w:sz="6" w:space="0" w:color="004B88" w:themeColor="accent1"/>
          <w:insideV w:val="single" w:sz="6" w:space="0" w:color="004B88" w:themeColor="accent1"/>
        </w:tcBorders>
        <w:shd w:val="clear" w:color="auto" w:fill="44A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">
    <w:name w:val="Medium Grid 2"/>
    <w:basedOn w:val="TableNormal"/>
    <w:uiPriority w:val="68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MediumGrid2"/>
    <w:uiPriority w:val="68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MediumGrid2"/>
    <w:uiPriority w:val="68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MediumGrid2"/>
    <w:uiPriority w:val="68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MediumGrid2"/>
    <w:uiPriority w:val="68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MediumGrid2"/>
    <w:uiPriority w:val="68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MediumGrid3"/>
    <w:uiPriority w:val="69"/>
    <w:semiHidden/>
    <w:unhideWhenUsed/>
    <w:rsid w:val="00231AA4"/>
    <w:tblPr/>
    <w:tcPr>
      <w:shd w:val="clear" w:color="auto" w:fill="A2D5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4A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4AAFF" w:themeFill="accent1" w:themeFillTint="7F"/>
      </w:tcPr>
    </w:tblStylePr>
  </w:style>
  <w:style w:type="table" w:styleId="MediumGrid3">
    <w:name w:val="Medium Grid 3"/>
    <w:basedOn w:val="TableNormal"/>
    <w:uiPriority w:val="69"/>
    <w:semiHidden/>
    <w:unhideWhenUsed/>
    <w:rsid w:val="00231AA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2">
    <w:name w:val="Medium Grid 3 Accent 2"/>
    <w:basedOn w:val="MediumGrid3"/>
    <w:uiPriority w:val="69"/>
    <w:semiHidden/>
    <w:unhideWhenUsed/>
    <w:rsid w:val="00231AA4"/>
    <w:tblPr/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MediumGrid3"/>
    <w:uiPriority w:val="69"/>
    <w:semiHidden/>
    <w:unhideWhenUsed/>
    <w:rsid w:val="00231AA4"/>
    <w:tblPr/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MediumGrid3"/>
    <w:uiPriority w:val="69"/>
    <w:semiHidden/>
    <w:unhideWhenUsed/>
    <w:rsid w:val="00231AA4"/>
    <w:tblPr/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MediumGrid3"/>
    <w:uiPriority w:val="69"/>
    <w:semiHidden/>
    <w:unhideWhenUsed/>
    <w:rsid w:val="00231AA4"/>
    <w:tblPr/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MediumGrid3"/>
    <w:uiPriority w:val="69"/>
    <w:semiHidden/>
    <w:unhideWhenUsed/>
    <w:rsid w:val="00231AA4"/>
    <w:tblPr/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-Accent1">
    <w:name w:val="Medium List 1 Accent 1"/>
    <w:basedOn w:val="MediumList1"/>
    <w:uiPriority w:val="65"/>
    <w:semiHidden/>
    <w:unhideWhenUsed/>
    <w:rsid w:val="00231AA4"/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B88" w:themeColor="accen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shd w:val="clear" w:color="auto" w:fill="A2D5FF" w:themeFill="accent1" w:themeFillTint="3F"/>
      </w:tcPr>
    </w:tblStylePr>
  </w:style>
  <w:style w:type="table" w:styleId="MediumList1">
    <w:name w:val="Medium List 1"/>
    <w:basedOn w:val="TableNormal"/>
    <w:uiPriority w:val="65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MediumList1"/>
    <w:uiPriority w:val="65"/>
    <w:semiHidden/>
    <w:unhideWhenUsed/>
    <w:rsid w:val="00231AA4"/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MediumList1"/>
    <w:uiPriority w:val="65"/>
    <w:semiHidden/>
    <w:unhideWhenUsed/>
    <w:rsid w:val="00231AA4"/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MediumList1"/>
    <w:uiPriority w:val="65"/>
    <w:semiHidden/>
    <w:unhideWhenUsed/>
    <w:rsid w:val="00231AA4"/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MediumList1"/>
    <w:uiPriority w:val="65"/>
    <w:semiHidden/>
    <w:unhideWhenUsed/>
    <w:rsid w:val="00231AA4"/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MediumList1"/>
    <w:uiPriority w:val="65"/>
    <w:semiHidden/>
    <w:unhideWhenUsed/>
    <w:rsid w:val="00231AA4"/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-Accent1">
    <w:name w:val="Medium List 2 Accent 1"/>
    <w:basedOn w:val="MediumList2"/>
    <w:uiPriority w:val="66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B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B8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B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B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D5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MediumList2"/>
    <w:uiPriority w:val="66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MediumList2"/>
    <w:uiPriority w:val="66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MediumList2"/>
    <w:uiPriority w:val="66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MediumList2"/>
    <w:uiPriority w:val="66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MediumList2"/>
    <w:uiPriority w:val="66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1">
    <w:name w:val="Medium Shading 1 Accent 1"/>
    <w:basedOn w:val="MediumShading1"/>
    <w:uiPriority w:val="63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D5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MediumShading1"/>
    <w:uiPriority w:val="63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MediumShading1"/>
    <w:uiPriority w:val="63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MediumShading1"/>
    <w:uiPriority w:val="63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MediumShading1"/>
    <w:uiPriority w:val="63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MediumShading1"/>
    <w:uiPriority w:val="63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31AA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uiPriority w:val="22"/>
    <w:rsid w:val="00231AA4"/>
    <w:rPr>
      <w:rFonts w:asciiTheme="majorHAnsi" w:hAnsiTheme="majorHAnsi"/>
      <w:b w:val="0"/>
      <w:bCs/>
    </w:rPr>
  </w:style>
  <w:style w:type="paragraph" w:styleId="TOC4">
    <w:name w:val="toc 4"/>
    <w:basedOn w:val="TOC3"/>
    <w:next w:val="Normal"/>
    <w:autoRedefine/>
    <w:uiPriority w:val="39"/>
    <w:semiHidden/>
    <w:unhideWhenUsed/>
    <w:rsid w:val="00231AA4"/>
    <w:pPr>
      <w:ind w:left="1418"/>
    </w:pPr>
  </w:style>
  <w:style w:type="paragraph" w:styleId="TOC5">
    <w:name w:val="toc 5"/>
    <w:basedOn w:val="TOC4"/>
    <w:next w:val="Normal"/>
    <w:autoRedefine/>
    <w:uiPriority w:val="39"/>
    <w:semiHidden/>
    <w:unhideWhenUsed/>
    <w:rsid w:val="00231AA4"/>
    <w:pPr>
      <w:ind w:left="1701"/>
    </w:pPr>
  </w:style>
  <w:style w:type="paragraph" w:styleId="TOC6">
    <w:name w:val="toc 6"/>
    <w:basedOn w:val="TOC5"/>
    <w:next w:val="Normal"/>
    <w:autoRedefine/>
    <w:uiPriority w:val="39"/>
    <w:semiHidden/>
    <w:unhideWhenUsed/>
    <w:rsid w:val="00231AA4"/>
    <w:pPr>
      <w:ind w:left="1985"/>
    </w:pPr>
  </w:style>
  <w:style w:type="paragraph" w:styleId="TOC7">
    <w:name w:val="toc 7"/>
    <w:basedOn w:val="TOC6"/>
    <w:next w:val="Normal"/>
    <w:autoRedefine/>
    <w:uiPriority w:val="39"/>
    <w:semiHidden/>
    <w:unhideWhenUsed/>
    <w:rsid w:val="00231AA4"/>
    <w:pPr>
      <w:ind w:left="2268"/>
    </w:pPr>
  </w:style>
  <w:style w:type="paragraph" w:styleId="TOC8">
    <w:name w:val="toc 8"/>
    <w:basedOn w:val="TOC7"/>
    <w:next w:val="Normal"/>
    <w:autoRedefine/>
    <w:uiPriority w:val="39"/>
    <w:semiHidden/>
    <w:unhideWhenUsed/>
    <w:rsid w:val="00231AA4"/>
    <w:pPr>
      <w:ind w:left="2552"/>
    </w:pPr>
  </w:style>
  <w:style w:type="paragraph" w:styleId="TOC9">
    <w:name w:val="toc 9"/>
    <w:basedOn w:val="TOC8"/>
    <w:next w:val="Normal"/>
    <w:autoRedefine/>
    <w:uiPriority w:val="39"/>
    <w:semiHidden/>
    <w:unhideWhenUsed/>
    <w:rsid w:val="00231AA4"/>
    <w:pPr>
      <w:ind w:left="2835"/>
    </w:pPr>
  </w:style>
  <w:style w:type="paragraph" w:styleId="List4">
    <w:name w:val="List 4"/>
    <w:basedOn w:val="List3"/>
    <w:uiPriority w:val="99"/>
    <w:semiHidden/>
    <w:unhideWhenUsed/>
    <w:rsid w:val="000C55AD"/>
    <w:pPr>
      <w:ind w:left="1132"/>
    </w:pPr>
  </w:style>
  <w:style w:type="paragraph" w:styleId="List5">
    <w:name w:val="List 5"/>
    <w:basedOn w:val="List4"/>
    <w:uiPriority w:val="99"/>
    <w:semiHidden/>
    <w:unhideWhenUsed/>
    <w:rsid w:val="000C55AD"/>
    <w:pPr>
      <w:ind w:left="1415"/>
    </w:pPr>
  </w:style>
  <w:style w:type="paragraph" w:styleId="ListBullet2">
    <w:name w:val="List Bullet 2"/>
    <w:basedOn w:val="ListBullet"/>
    <w:uiPriority w:val="99"/>
    <w:unhideWhenUsed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uiPriority w:val="99"/>
    <w:unhideWhenUsed/>
    <w:rsid w:val="00231AA4"/>
    <w:pPr>
      <w:numPr>
        <w:ilvl w:val="2"/>
      </w:numPr>
    </w:pPr>
  </w:style>
  <w:style w:type="paragraph" w:styleId="ListBullet4">
    <w:name w:val="List Bullet 4"/>
    <w:basedOn w:val="ListBullet3"/>
    <w:uiPriority w:val="99"/>
    <w:unhideWhenUsed/>
    <w:rsid w:val="00231AA4"/>
    <w:pPr>
      <w:numPr>
        <w:ilvl w:val="3"/>
      </w:numPr>
    </w:pPr>
  </w:style>
  <w:style w:type="paragraph" w:styleId="ListBullet5">
    <w:name w:val="List Bullet 5"/>
    <w:basedOn w:val="ListBullet4"/>
    <w:uiPriority w:val="99"/>
    <w:unhideWhenUsed/>
    <w:rsid w:val="00231AA4"/>
    <w:pPr>
      <w:numPr>
        <w:ilvl w:val="4"/>
      </w:numPr>
    </w:pPr>
  </w:style>
  <w:style w:type="paragraph" w:styleId="ListContinue3">
    <w:name w:val="List Continue 3"/>
    <w:basedOn w:val="ListContinue2"/>
    <w:uiPriority w:val="99"/>
    <w:unhideWhenUsed/>
    <w:rsid w:val="00231AA4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231AA4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231AA4"/>
    <w:pPr>
      <w:numPr>
        <w:ilvl w:val="4"/>
      </w:numPr>
    </w:pPr>
  </w:style>
  <w:style w:type="numbering" w:customStyle="1" w:styleId="Listalan">
    <w:name w:val="Lista Član"/>
    <w:basedOn w:val="NoList"/>
    <w:uiPriority w:val="99"/>
    <w:rsid w:val="00231AA4"/>
    <w:pPr>
      <w:numPr>
        <w:numId w:val="8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8"/>
      </w:numPr>
    </w:pPr>
  </w:style>
  <w:style w:type="paragraph" w:customStyle="1" w:styleId="Listspisak">
    <w:name w:val="List spisak"/>
    <w:basedOn w:val="Normal"/>
    <w:qFormat/>
    <w:rsid w:val="00231AA4"/>
    <w:pPr>
      <w:keepNext/>
      <w:keepLines/>
      <w:numPr>
        <w:numId w:val="9"/>
      </w:numPr>
      <w:spacing w:before="0" w:after="0"/>
      <w:ind w:left="850" w:hanging="425"/>
      <w:contextualSpacing/>
    </w:pPr>
    <w:rPr>
      <w:rFonts w:asciiTheme="majorHAnsi" w:hAnsiTheme="majorHAnsi"/>
      <w:spacing w:val="4"/>
      <w:sz w:val="22"/>
      <w:lang w:eastAsia="uz-Cyrl-UZ"/>
    </w:rPr>
  </w:style>
  <w:style w:type="paragraph" w:customStyle="1" w:styleId="Listspisak2">
    <w:name w:val="List spisak 2"/>
    <w:basedOn w:val="Listspisak"/>
    <w:unhideWhenUsed/>
    <w:qFormat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unhideWhenUsed/>
    <w:qFormat/>
    <w:rsid w:val="00231AA4"/>
    <w:pPr>
      <w:numPr>
        <w:ilvl w:val="2"/>
      </w:numPr>
    </w:pPr>
    <w:rPr>
      <w:rFonts w:asciiTheme="minorHAnsi" w:hAnsiTheme="minorHAnsi"/>
    </w:rPr>
  </w:style>
  <w:style w:type="paragraph" w:customStyle="1" w:styleId="Listspisak4">
    <w:name w:val="List spisak 4"/>
    <w:basedOn w:val="Listspisak3"/>
    <w:unhideWhenUsed/>
    <w:qFormat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unhideWhenUsed/>
    <w:qFormat/>
    <w:rsid w:val="00231AA4"/>
    <w:pPr>
      <w:numPr>
        <w:ilvl w:val="4"/>
      </w:numPr>
    </w:pPr>
  </w:style>
  <w:style w:type="numbering" w:customStyle="1" w:styleId="ListaSpisak">
    <w:name w:val="Lista Spisak"/>
    <w:basedOn w:val="NoList"/>
    <w:uiPriority w:val="99"/>
    <w:rsid w:val="00231AA4"/>
    <w:pPr>
      <w:numPr>
        <w:numId w:val="9"/>
      </w:numPr>
    </w:pPr>
  </w:style>
  <w:style w:type="paragraph" w:styleId="E-mailSignature">
    <w:name w:val="E-mail Signature"/>
    <w:basedOn w:val="Potpis"/>
    <w:link w:val="E-mailSignatureChar"/>
    <w:uiPriority w:val="99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231AA4"/>
    <w:rPr>
      <w:spacing w:val="2"/>
      <w:lang w:val="sr-Cyrl-RS"/>
    </w:rPr>
  </w:style>
  <w:style w:type="paragraph" w:styleId="TOAHeading">
    <w:name w:val="toa heading"/>
    <w:basedOn w:val="Normal"/>
    <w:next w:val="Normal"/>
    <w:uiPriority w:val="99"/>
    <w:unhideWhenUsed/>
    <w:rsid w:val="00231AA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odyText2">
    <w:name w:val="Body Text 2"/>
    <w:basedOn w:val="BodyText"/>
    <w:link w:val="BodyText2Char"/>
    <w:uiPriority w:val="99"/>
    <w:semiHidden/>
    <w:unhideWhenUsed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31AA4"/>
    <w:rPr>
      <w:lang w:val="sr-Cyrl-RS"/>
    </w:rPr>
  </w:style>
  <w:style w:type="paragraph" w:styleId="BodyText3">
    <w:name w:val="Body Text 3"/>
    <w:basedOn w:val="BodyText"/>
    <w:link w:val="BodyText3Char"/>
    <w:uiPriority w:val="99"/>
    <w:semiHidden/>
    <w:unhideWhenUsed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31AA4"/>
    <w:rPr>
      <w:sz w:val="16"/>
      <w:szCs w:val="16"/>
      <w:lang w:val="sr-Cyrl-RS"/>
    </w:rPr>
  </w:style>
  <w:style w:type="paragraph" w:styleId="BodyTextIndent3">
    <w:name w:val="Body Text Indent 3"/>
    <w:basedOn w:val="BodyText3"/>
    <w:link w:val="BodyTextIndent3Char"/>
    <w:uiPriority w:val="99"/>
    <w:semiHidden/>
    <w:unhideWhenUsed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31AA4"/>
    <w:rPr>
      <w:sz w:val="16"/>
      <w:szCs w:val="16"/>
      <w:lang w:val="sr-Cyrl-RS"/>
    </w:rPr>
  </w:style>
  <w:style w:type="paragraph" w:styleId="BodyTextIndent2">
    <w:name w:val="Body Text Indent 2"/>
    <w:basedOn w:val="BodyText2"/>
    <w:link w:val="BodyTextIndent2Char"/>
    <w:uiPriority w:val="99"/>
    <w:semiHidden/>
    <w:unhideWhenUsed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31AA4"/>
    <w:rPr>
      <w:lang w:val="sr-Cyrl-RS"/>
    </w:rPr>
  </w:style>
  <w:style w:type="paragraph" w:styleId="Index1">
    <w:name w:val="index 1"/>
    <w:basedOn w:val="Normal"/>
    <w:next w:val="Normal"/>
    <w:uiPriority w:val="99"/>
    <w:semiHidden/>
    <w:unhideWhenUsed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uiPriority w:val="99"/>
    <w:semiHidden/>
    <w:unhideWhenUsed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qFormat/>
    <w:rsid w:val="00231AA4"/>
  </w:style>
  <w:style w:type="character" w:customStyle="1" w:styleId="NormalLevoChar">
    <w:name w:val="Normal Levo Char"/>
    <w:basedOn w:val="DefaultParagraphFont"/>
    <w:link w:val="NormalLevo"/>
    <w:rsid w:val="00231AA4"/>
    <w:rPr>
      <w:lang w:val="sr-Cyrl-RS"/>
    </w:rPr>
  </w:style>
  <w:style w:type="table" w:customStyle="1" w:styleId="GridTable1Light1">
    <w:name w:val="Grid Table 1 Light1"/>
    <w:basedOn w:val="TableNormal"/>
    <w:uiPriority w:val="46"/>
    <w:rsid w:val="00231AA4"/>
    <w:pPr>
      <w:keepLines/>
      <w:contextualSpacing/>
      <w:jc w:val="right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rPr>
      <w:cantSplit/>
    </w:trPr>
    <w:tcPr>
      <w:shd w:val="clear" w:color="auto" w:fill="auto"/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bleList8">
    <w:name w:val="Table List 8"/>
    <w:basedOn w:val="TableNormal"/>
    <w:uiPriority w:val="99"/>
    <w:semiHidden/>
    <w:unhideWhenUsed/>
    <w:rsid w:val="00231AA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231AA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qFormat/>
    <w:rsid w:val="00231AA4"/>
    <w:pPr>
      <w:numPr>
        <w:numId w:val="15"/>
      </w:numPr>
      <w:contextualSpacing w:val="0"/>
    </w:pPr>
  </w:style>
  <w:style w:type="paragraph" w:customStyle="1" w:styleId="ListRimski2">
    <w:name w:val="List Rimski 2"/>
    <w:basedOn w:val="ListRimski"/>
    <w:qFormat/>
    <w:rsid w:val="00231AA4"/>
    <w:pPr>
      <w:numPr>
        <w:ilvl w:val="1"/>
      </w:numPr>
    </w:pPr>
  </w:style>
  <w:style w:type="numbering" w:customStyle="1" w:styleId="ListaRimski">
    <w:name w:val="Lista Rimski"/>
    <w:basedOn w:val="NoList"/>
    <w:uiPriority w:val="99"/>
    <w:rsid w:val="00231AA4"/>
    <w:pPr>
      <w:numPr>
        <w:numId w:val="15"/>
      </w:numPr>
    </w:pPr>
  </w:style>
  <w:style w:type="paragraph" w:customStyle="1" w:styleId="ListRimski3">
    <w:name w:val="List Rimski 3"/>
    <w:basedOn w:val="ListRimski2"/>
    <w:qFormat/>
    <w:rsid w:val="00231AA4"/>
    <w:pPr>
      <w:numPr>
        <w:ilvl w:val="2"/>
      </w:numPr>
    </w:pPr>
  </w:style>
  <w:style w:type="paragraph" w:customStyle="1" w:styleId="Adresalevo">
    <w:name w:val="Adresa levo"/>
    <w:basedOn w:val="Normal"/>
    <w:qFormat/>
    <w:rsid w:val="00231AA4"/>
    <w:pPr>
      <w:spacing w:before="0" w:after="0"/>
      <w:contextualSpacing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94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jandj\AppData\Roaming\Microsoft\Templates\RNIDS_template.dotx" TargetMode="External"/></Relationships>
</file>

<file path=word/theme/theme1.xml><?xml version="1.0" encoding="utf-8"?>
<a:theme xmlns:a="http://schemas.openxmlformats.org/drawingml/2006/main" name="RNIDS Theme">
  <a:themeElements>
    <a:clrScheme name="RNIDS colors">
      <a:dk1>
        <a:sysClr val="windowText" lastClr="000000"/>
      </a:dk1>
      <a:lt1>
        <a:sysClr val="window" lastClr="FFFFFF"/>
      </a:lt1>
      <a:dk2>
        <a:srgbClr val="004B88"/>
      </a:dk2>
      <a:lt2>
        <a:srgbClr val="EEECE1"/>
      </a:lt2>
      <a:accent1>
        <a:srgbClr val="004B88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NIDS Roboto">
      <a:majorFont>
        <a:latin typeface="Roboto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1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432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cp:lastModifiedBy>Dijana Milutinović</cp:lastModifiedBy>
  <cp:revision>2</cp:revision>
  <cp:lastPrinted>2014-08-13T07:32:00Z</cp:lastPrinted>
  <dcterms:created xsi:type="dcterms:W3CDTF">2019-10-30T08:31:00Z</dcterms:created>
  <dcterms:modified xsi:type="dcterms:W3CDTF">2019-10-3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